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7CC9" w:rsidRPr="00FC6DB4" w:rsidRDefault="00AF08F0">
      <w:pPr>
        <w:pStyle w:val="Title"/>
        <w:rPr>
          <w:sz w:val="22"/>
          <w:szCs w:val="22"/>
        </w:rPr>
      </w:pPr>
      <w:r w:rsidRPr="00FC6DB4">
        <w:rPr>
          <w:sz w:val="22"/>
          <w:szCs w:val="22"/>
        </w:rPr>
        <w:t xml:space="preserve">Lab 9: </w:t>
      </w:r>
      <w:r w:rsidR="00FC6DB4">
        <w:rPr>
          <w:sz w:val="22"/>
          <w:szCs w:val="22"/>
        </w:rPr>
        <w:t xml:space="preserve">Basic Code For </w:t>
      </w:r>
      <w:r w:rsidRPr="00FC6DB4">
        <w:rPr>
          <w:sz w:val="22"/>
          <w:szCs w:val="22"/>
        </w:rPr>
        <w:t>All Data</w:t>
      </w:r>
      <w:r w:rsidR="00FC6DB4">
        <w:rPr>
          <w:sz w:val="22"/>
          <w:szCs w:val="22"/>
        </w:rPr>
        <w:t xml:space="preserve"> Sets</w:t>
      </w:r>
    </w:p>
    <w:p w:rsidR="008B7CC9" w:rsidRPr="00FC6DB4" w:rsidRDefault="00AF08F0">
      <w:pPr>
        <w:pStyle w:val="Heading2"/>
        <w:rPr>
          <w:sz w:val="22"/>
          <w:szCs w:val="22"/>
        </w:rPr>
      </w:pPr>
      <w:bookmarkStart w:id="0" w:name="outline"/>
      <w:bookmarkEnd w:id="0"/>
      <w:r w:rsidRPr="00FC6DB4">
        <w:rPr>
          <w:sz w:val="22"/>
          <w:szCs w:val="22"/>
        </w:rPr>
        <w:t>Outline</w:t>
      </w:r>
    </w:p>
    <w:p w:rsidR="008B7CC9" w:rsidRPr="00FC6DB4" w:rsidRDefault="00AF08F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C6DB4">
        <w:rPr>
          <w:sz w:val="22"/>
          <w:szCs w:val="22"/>
        </w:rPr>
        <w:t>Make 4 datasets of different antler measurements (mass, basal circumference, main beam length, inside spread)</w:t>
      </w:r>
    </w:p>
    <w:p w:rsidR="008B7CC9" w:rsidRPr="00FC6DB4" w:rsidRDefault="00AF08F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C6DB4">
        <w:rPr>
          <w:sz w:val="22"/>
          <w:szCs w:val="22"/>
        </w:rPr>
        <w:t>ANOVA omnibus F-test</w:t>
      </w:r>
    </w:p>
    <w:p w:rsidR="008B7CC9" w:rsidRPr="00FC6DB4" w:rsidRDefault="00AF08F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C6DB4">
        <w:rPr>
          <w:sz w:val="22"/>
          <w:szCs w:val="22"/>
        </w:rPr>
        <w:t>Pairwise t-tests</w:t>
      </w:r>
    </w:p>
    <w:p w:rsidR="008B7CC9" w:rsidRPr="00FC6DB4" w:rsidRDefault="00AF08F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C6DB4">
        <w:rPr>
          <w:sz w:val="22"/>
          <w:szCs w:val="22"/>
        </w:rPr>
        <w:t>TukeyHSD tests</w:t>
      </w:r>
    </w:p>
    <w:p w:rsidR="008B7CC9" w:rsidRPr="00FC6DB4" w:rsidRDefault="00AF08F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C6DB4">
        <w:rPr>
          <w:sz w:val="22"/>
          <w:szCs w:val="22"/>
        </w:rPr>
        <w:t>Plot effect sizes from TukeyHSD</w:t>
      </w:r>
    </w:p>
    <w:p w:rsidR="008B7CC9" w:rsidRPr="00FC6DB4" w:rsidRDefault="00AF08F0">
      <w:pPr>
        <w:pStyle w:val="Heading1"/>
        <w:rPr>
          <w:sz w:val="22"/>
          <w:szCs w:val="22"/>
        </w:rPr>
      </w:pPr>
      <w:bookmarkStart w:id="1" w:name="preliminaries-make-datasets"/>
      <w:bookmarkEnd w:id="1"/>
      <w:r w:rsidRPr="00FC6DB4">
        <w:rPr>
          <w:sz w:val="22"/>
          <w:szCs w:val="22"/>
        </w:rPr>
        <w:t>Preliminaries: Make datasets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2" w:name="datset-1-antler-mass-data"/>
      <w:bookmarkEnd w:id="2"/>
      <w:r w:rsidRPr="00FC6DB4">
        <w:rPr>
          <w:sz w:val="22"/>
          <w:szCs w:val="22"/>
        </w:rPr>
        <w:t>Datset 1) Antler mass data</w:t>
      </w:r>
    </w:p>
    <w:p w:rsidR="008B7CC9" w:rsidRPr="00FE6323" w:rsidRDefault="00AF08F0">
      <w:pPr>
        <w:pStyle w:val="SourceCode"/>
        <w:rPr>
          <w:sz w:val="16"/>
          <w:szCs w:val="16"/>
        </w:rPr>
      </w:pPr>
      <w:r w:rsidRPr="00FE6323">
        <w:rPr>
          <w:rStyle w:val="NormalTok"/>
          <w:sz w:val="16"/>
          <w:szCs w:val="16"/>
        </w:rPr>
        <w:t>mass&lt;-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FloatTok"/>
          <w:sz w:val="16"/>
          <w:szCs w:val="16"/>
        </w:rPr>
        <w:t>472.511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22.777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48.679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64.316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77.203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06.796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55.8052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657.522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34.741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19.298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665.609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70.362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29.5572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20.972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46.011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639.309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44.837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657.6512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802.2045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43.33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45.990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91.</w:t>
      </w:r>
      <w:r w:rsidRPr="00FE6323">
        <w:rPr>
          <w:rStyle w:val="FloatTok"/>
          <w:sz w:val="16"/>
          <w:szCs w:val="16"/>
        </w:rPr>
        <w:t>398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884.580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63.292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82.1005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840.208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17.705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35.895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59.749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877.0629</w:t>
      </w:r>
      <w:r w:rsidRPr="00FE6323">
        <w:rPr>
          <w:rStyle w:val="NormalTok"/>
          <w:sz w:val="16"/>
          <w:szCs w:val="16"/>
        </w:rPr>
        <w:t>)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n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length</w:t>
      </w:r>
      <w:r w:rsidRPr="00FE6323">
        <w:rPr>
          <w:rStyle w:val="NormalTok"/>
          <w:sz w:val="16"/>
          <w:szCs w:val="16"/>
        </w:rPr>
        <w:t>(mass)/</w:t>
      </w:r>
      <w:r w:rsidRPr="00FE6323">
        <w:rPr>
          <w:rStyle w:val="DecValTok"/>
          <w:sz w:val="16"/>
          <w:szCs w:val="16"/>
        </w:rPr>
        <w:t>3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diet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Hi.Hi"</w:t>
      </w:r>
      <w:r w:rsidRPr="00FE6323">
        <w:rPr>
          <w:rStyle w:val="NormalTok"/>
          <w:sz w:val="16"/>
          <w:szCs w:val="16"/>
        </w:rPr>
        <w:t>,n),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Hi.Lo"</w:t>
      </w:r>
      <w:r w:rsidRPr="00FE6323">
        <w:rPr>
          <w:rStyle w:val="NormalTok"/>
          <w:sz w:val="16"/>
          <w:szCs w:val="16"/>
        </w:rPr>
        <w:t>,n),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Lo.Hi"</w:t>
      </w:r>
      <w:r w:rsidRPr="00FE6323">
        <w:rPr>
          <w:rStyle w:val="NormalTok"/>
          <w:sz w:val="16"/>
          <w:szCs w:val="16"/>
        </w:rPr>
        <w:t>,n))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df.mass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data.frame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DataTypeTok"/>
          <w:sz w:val="16"/>
          <w:szCs w:val="16"/>
        </w:rPr>
        <w:t>antler.mass =</w:t>
      </w:r>
      <w:r w:rsidRPr="00FE6323">
        <w:rPr>
          <w:rStyle w:val="NormalTok"/>
          <w:sz w:val="16"/>
          <w:szCs w:val="16"/>
        </w:rPr>
        <w:t xml:space="preserve"> mass,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 xml:space="preserve">                      </w:t>
      </w:r>
      <w:r w:rsidRPr="00FE6323">
        <w:rPr>
          <w:rStyle w:val="DataTypeTok"/>
          <w:sz w:val="16"/>
          <w:szCs w:val="16"/>
        </w:rPr>
        <w:t>diet =</w:t>
      </w:r>
      <w:r w:rsidRPr="00FE6323">
        <w:rPr>
          <w:rStyle w:val="NormalTok"/>
          <w:sz w:val="16"/>
          <w:szCs w:val="16"/>
        </w:rPr>
        <w:t xml:space="preserve"> diet)</w:t>
      </w:r>
      <w:r w:rsidRPr="00FE6323">
        <w:rPr>
          <w:sz w:val="16"/>
          <w:szCs w:val="16"/>
        </w:rPr>
        <w:br/>
      </w:r>
      <w:r w:rsidRPr="00FE6323">
        <w:rPr>
          <w:rStyle w:val="KeywordTok"/>
          <w:sz w:val="16"/>
          <w:szCs w:val="16"/>
        </w:rPr>
        <w:t>rm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DataTypeTok"/>
          <w:sz w:val="16"/>
          <w:szCs w:val="16"/>
        </w:rPr>
        <w:t>list =</w:t>
      </w:r>
      <w:r w:rsidRPr="00FE6323">
        <w:rPr>
          <w:rStyle w:val="Normal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mass"</w:t>
      </w:r>
      <w:r w:rsidRPr="00FE6323">
        <w:rPr>
          <w:rStyle w:val="NormalTok"/>
          <w:sz w:val="16"/>
          <w:szCs w:val="16"/>
        </w:rPr>
        <w:t xml:space="preserve">, </w:t>
      </w:r>
      <w:r w:rsidRPr="00FE6323">
        <w:rPr>
          <w:rStyle w:val="StringTok"/>
          <w:sz w:val="16"/>
          <w:szCs w:val="16"/>
        </w:rPr>
        <w:t>"diet</w:t>
      </w:r>
      <w:r w:rsidRPr="00FE6323">
        <w:rPr>
          <w:rStyle w:val="StringTok"/>
          <w:sz w:val="16"/>
          <w:szCs w:val="16"/>
        </w:rPr>
        <w:t>"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StringTok"/>
          <w:sz w:val="16"/>
          <w:szCs w:val="16"/>
        </w:rPr>
        <w:t>"n"</w:t>
      </w:r>
      <w:r w:rsidRPr="00FE6323">
        <w:rPr>
          <w:rStyle w:val="NormalTok"/>
          <w:sz w:val="16"/>
          <w:szCs w:val="16"/>
        </w:rPr>
        <w:t>)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3" w:name="datset-2-antler-mass-circumference-data"/>
      <w:bookmarkEnd w:id="3"/>
      <w:r w:rsidRPr="00FC6DB4">
        <w:rPr>
          <w:sz w:val="22"/>
          <w:szCs w:val="22"/>
        </w:rPr>
        <w:t>Datset 2) Antler mass circumference data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E6323">
        <w:rPr>
          <w:rStyle w:val="NormalTok"/>
          <w:sz w:val="16"/>
          <w:szCs w:val="16"/>
        </w:rPr>
        <w:t>circum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FloatTok"/>
          <w:sz w:val="16"/>
          <w:szCs w:val="16"/>
        </w:rPr>
        <w:t>94.8539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83.2135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64.9416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6.914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7.03692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13.250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0.9574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5.8383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82.6604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7.4635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1.6146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6.417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00.587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9.355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4.2396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7.9489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34.932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95.0126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28.297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29.30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0.3966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33.750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21.076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05.389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86.81835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06.190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36.061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74.9585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12.699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110.5714</w:t>
      </w:r>
      <w:r w:rsidRPr="00FE6323">
        <w:rPr>
          <w:rStyle w:val="NormalTok"/>
          <w:sz w:val="16"/>
          <w:szCs w:val="16"/>
        </w:rPr>
        <w:t>)</w:t>
      </w:r>
      <w:r w:rsidRPr="00FC6DB4">
        <w:rPr>
          <w:sz w:val="22"/>
          <w:szCs w:val="22"/>
        </w:rPr>
        <w:br/>
      </w:r>
      <w:r w:rsidRPr="00FE6323">
        <w:rPr>
          <w:rStyle w:val="NormalTok"/>
          <w:sz w:val="16"/>
          <w:szCs w:val="16"/>
        </w:rPr>
        <w:t>n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length</w:t>
      </w:r>
      <w:r w:rsidRPr="00FE6323">
        <w:rPr>
          <w:rStyle w:val="NormalTok"/>
          <w:sz w:val="16"/>
          <w:szCs w:val="16"/>
        </w:rPr>
        <w:t>(circum)/</w:t>
      </w:r>
      <w:r w:rsidRPr="00FE6323">
        <w:rPr>
          <w:rStyle w:val="DecValTok"/>
          <w:sz w:val="16"/>
          <w:szCs w:val="16"/>
        </w:rPr>
        <w:t>3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diet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Hi.Hi"</w:t>
      </w:r>
      <w:r w:rsidRPr="00FE6323">
        <w:rPr>
          <w:rStyle w:val="NormalTok"/>
          <w:sz w:val="16"/>
          <w:szCs w:val="16"/>
        </w:rPr>
        <w:t>,n),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Hi.Lo"</w:t>
      </w:r>
      <w:r w:rsidRPr="00FE6323">
        <w:rPr>
          <w:rStyle w:val="NormalTok"/>
          <w:sz w:val="16"/>
          <w:szCs w:val="16"/>
        </w:rPr>
        <w:t>,n),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Lo.Hi"</w:t>
      </w:r>
      <w:r w:rsidRPr="00FE6323">
        <w:rPr>
          <w:rStyle w:val="NormalTok"/>
          <w:sz w:val="16"/>
          <w:szCs w:val="16"/>
        </w:rPr>
        <w:t>,n))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df.circum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data.frame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DataTypeTok"/>
          <w:sz w:val="16"/>
          <w:szCs w:val="16"/>
        </w:rPr>
        <w:t>antler.circum =</w:t>
      </w:r>
      <w:r w:rsidRPr="00FE6323">
        <w:rPr>
          <w:rStyle w:val="NormalTok"/>
          <w:sz w:val="16"/>
          <w:szCs w:val="16"/>
        </w:rPr>
        <w:t xml:space="preserve"> circum,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 xml:space="preserve">                        </w:t>
      </w:r>
      <w:r w:rsidRPr="00FE6323">
        <w:rPr>
          <w:rStyle w:val="DataTypeTok"/>
          <w:sz w:val="16"/>
          <w:szCs w:val="16"/>
        </w:rPr>
        <w:t>diet =</w:t>
      </w:r>
      <w:r w:rsidRPr="00FE6323">
        <w:rPr>
          <w:rStyle w:val="NormalTok"/>
          <w:sz w:val="16"/>
          <w:szCs w:val="16"/>
        </w:rPr>
        <w:t xml:space="preserve"> diet)</w:t>
      </w:r>
      <w:r w:rsidRPr="00FE6323">
        <w:rPr>
          <w:sz w:val="16"/>
          <w:szCs w:val="16"/>
        </w:rPr>
        <w:br/>
      </w:r>
      <w:r w:rsidRPr="00FE6323">
        <w:rPr>
          <w:rStyle w:val="KeywordTok"/>
          <w:sz w:val="16"/>
          <w:szCs w:val="16"/>
        </w:rPr>
        <w:t>rm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DataTypeTok"/>
          <w:sz w:val="16"/>
          <w:szCs w:val="16"/>
        </w:rPr>
        <w:t>list =</w:t>
      </w:r>
      <w:r w:rsidRPr="00FE6323">
        <w:rPr>
          <w:rStyle w:val="Normal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</w:t>
      </w:r>
      <w:r w:rsidRPr="00FE6323">
        <w:rPr>
          <w:rStyle w:val="StringTok"/>
          <w:sz w:val="16"/>
          <w:szCs w:val="16"/>
        </w:rPr>
        <w:t>circum"</w:t>
      </w:r>
      <w:r w:rsidRPr="00FE6323">
        <w:rPr>
          <w:rStyle w:val="NormalTok"/>
          <w:sz w:val="16"/>
          <w:szCs w:val="16"/>
        </w:rPr>
        <w:t xml:space="preserve">, </w:t>
      </w:r>
      <w:r w:rsidRPr="00FE6323">
        <w:rPr>
          <w:rStyle w:val="StringTok"/>
          <w:sz w:val="16"/>
          <w:szCs w:val="16"/>
        </w:rPr>
        <w:t>"diet"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StringTok"/>
          <w:sz w:val="16"/>
          <w:szCs w:val="16"/>
        </w:rPr>
        <w:t>"n"</w:t>
      </w:r>
      <w:r w:rsidRPr="00FE6323">
        <w:rPr>
          <w:rStyle w:val="NormalTok"/>
          <w:sz w:val="16"/>
          <w:szCs w:val="16"/>
        </w:rPr>
        <w:t>)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4" w:name="datset-3-antler-beam-length-data"/>
      <w:bookmarkEnd w:id="4"/>
      <w:r w:rsidRPr="00FC6DB4">
        <w:rPr>
          <w:sz w:val="22"/>
          <w:szCs w:val="22"/>
        </w:rPr>
        <w:t>Datset 3) Antler beam length data</w:t>
      </w:r>
    </w:p>
    <w:p w:rsidR="008B7CC9" w:rsidRPr="00FE6323" w:rsidRDefault="00AF08F0">
      <w:pPr>
        <w:pStyle w:val="SourceCode"/>
        <w:rPr>
          <w:sz w:val="16"/>
          <w:szCs w:val="16"/>
        </w:rPr>
      </w:pPr>
      <w:r w:rsidRPr="00FE6323">
        <w:rPr>
          <w:rStyle w:val="NormalTok"/>
          <w:sz w:val="16"/>
          <w:szCs w:val="16"/>
        </w:rPr>
        <w:t>beam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FloatTok"/>
          <w:sz w:val="16"/>
          <w:szCs w:val="16"/>
        </w:rPr>
        <w:t>335.646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10.220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25.683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55.1535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46.769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99.855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25.482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47.6792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97.11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28.674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06.03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80.342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37.551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44.891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37.982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91.44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25.630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04.216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61.051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68.16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57.6777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59.0</w:t>
      </w:r>
      <w:r w:rsidRPr="00FE6323">
        <w:rPr>
          <w:rStyle w:val="FloatTok"/>
          <w:sz w:val="16"/>
          <w:szCs w:val="16"/>
        </w:rPr>
        <w:t>16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270.581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40.972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12.054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28.0725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247.261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86.411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23.537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505.5221</w:t>
      </w:r>
      <w:r w:rsidRPr="00FE6323">
        <w:rPr>
          <w:rStyle w:val="NormalTok"/>
          <w:sz w:val="16"/>
          <w:szCs w:val="16"/>
        </w:rPr>
        <w:t>)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n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length</w:t>
      </w:r>
      <w:r w:rsidRPr="00FE6323">
        <w:rPr>
          <w:rStyle w:val="NormalTok"/>
          <w:sz w:val="16"/>
          <w:szCs w:val="16"/>
        </w:rPr>
        <w:t>(beam)/</w:t>
      </w:r>
      <w:r w:rsidRPr="00FE6323">
        <w:rPr>
          <w:rStyle w:val="DecValTok"/>
          <w:sz w:val="16"/>
          <w:szCs w:val="16"/>
        </w:rPr>
        <w:t>3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diet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Hi.Hi"</w:t>
      </w:r>
      <w:r w:rsidRPr="00FE6323">
        <w:rPr>
          <w:rStyle w:val="NormalTok"/>
          <w:sz w:val="16"/>
          <w:szCs w:val="16"/>
        </w:rPr>
        <w:t>,n),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Hi.Lo"</w:t>
      </w:r>
      <w:r w:rsidRPr="00FE6323">
        <w:rPr>
          <w:rStyle w:val="NormalTok"/>
          <w:sz w:val="16"/>
          <w:szCs w:val="16"/>
        </w:rPr>
        <w:t>,n),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Lo.Hi"</w:t>
      </w:r>
      <w:r w:rsidRPr="00FE6323">
        <w:rPr>
          <w:rStyle w:val="NormalTok"/>
          <w:sz w:val="16"/>
          <w:szCs w:val="16"/>
        </w:rPr>
        <w:t>,n))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df.beam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data.frame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DataTypeTok"/>
          <w:sz w:val="16"/>
          <w:szCs w:val="16"/>
        </w:rPr>
        <w:t>antler.beam =</w:t>
      </w:r>
      <w:r w:rsidRPr="00FE6323">
        <w:rPr>
          <w:rStyle w:val="NormalTok"/>
          <w:sz w:val="16"/>
          <w:szCs w:val="16"/>
        </w:rPr>
        <w:t xml:space="preserve"> beam,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 xml:space="preserve">                      </w:t>
      </w:r>
      <w:r w:rsidRPr="00FE6323">
        <w:rPr>
          <w:rStyle w:val="DataTypeTok"/>
          <w:sz w:val="16"/>
          <w:szCs w:val="16"/>
        </w:rPr>
        <w:t>diet =</w:t>
      </w:r>
      <w:r w:rsidRPr="00FE6323">
        <w:rPr>
          <w:rStyle w:val="NormalTok"/>
          <w:sz w:val="16"/>
          <w:szCs w:val="16"/>
        </w:rPr>
        <w:t xml:space="preserve"> diet)</w:t>
      </w:r>
      <w:r w:rsidRPr="00FE6323">
        <w:rPr>
          <w:sz w:val="16"/>
          <w:szCs w:val="16"/>
        </w:rPr>
        <w:br/>
      </w:r>
      <w:r w:rsidRPr="00FE6323">
        <w:rPr>
          <w:rStyle w:val="KeywordTok"/>
          <w:sz w:val="16"/>
          <w:szCs w:val="16"/>
        </w:rPr>
        <w:t>rm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DataTypeTok"/>
          <w:sz w:val="16"/>
          <w:szCs w:val="16"/>
        </w:rPr>
        <w:t>list =</w:t>
      </w:r>
      <w:r w:rsidRPr="00FE6323">
        <w:rPr>
          <w:rStyle w:val="Normal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beam"</w:t>
      </w:r>
      <w:r w:rsidRPr="00FE6323">
        <w:rPr>
          <w:rStyle w:val="NormalTok"/>
          <w:sz w:val="16"/>
          <w:szCs w:val="16"/>
        </w:rPr>
        <w:t xml:space="preserve">, </w:t>
      </w:r>
      <w:r w:rsidRPr="00FE6323">
        <w:rPr>
          <w:rStyle w:val="StringTok"/>
          <w:sz w:val="16"/>
          <w:szCs w:val="16"/>
        </w:rPr>
        <w:t>"diet"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StringTok"/>
          <w:sz w:val="16"/>
          <w:szCs w:val="16"/>
        </w:rPr>
        <w:t>"n"</w:t>
      </w:r>
      <w:r w:rsidRPr="00FE6323">
        <w:rPr>
          <w:rStyle w:val="NormalTok"/>
          <w:sz w:val="16"/>
          <w:szCs w:val="16"/>
        </w:rPr>
        <w:t>)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5" w:name="datset-4-antler-spread-data"/>
      <w:bookmarkEnd w:id="5"/>
      <w:r w:rsidRPr="00FC6DB4">
        <w:rPr>
          <w:sz w:val="22"/>
          <w:szCs w:val="22"/>
        </w:rPr>
        <w:t>Datset 4) Antler spread data</w:t>
      </w:r>
    </w:p>
    <w:p w:rsidR="008B7CC9" w:rsidRPr="00FE6323" w:rsidRDefault="00AF08F0">
      <w:pPr>
        <w:pStyle w:val="SourceCode"/>
        <w:rPr>
          <w:sz w:val="16"/>
          <w:szCs w:val="16"/>
        </w:rPr>
      </w:pPr>
      <w:r w:rsidRPr="00FE6323">
        <w:rPr>
          <w:rStyle w:val="NormalTok"/>
          <w:sz w:val="16"/>
          <w:szCs w:val="16"/>
        </w:rPr>
        <w:t>spread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FloatTok"/>
          <w:sz w:val="16"/>
          <w:szCs w:val="16"/>
        </w:rPr>
        <w:t>271.435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291.374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46.302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45.605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234.144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39.703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291.515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275.985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223.770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16.926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75.110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84.146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96.689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272.415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56.8185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93.639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12.3185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25.755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90.7663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81.4302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41.760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50.695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06.016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54.8825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12.0478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59.7191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415.1186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21.8994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281.539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FloatTok"/>
          <w:sz w:val="16"/>
          <w:szCs w:val="16"/>
        </w:rPr>
        <w:t>372.0439</w:t>
      </w:r>
      <w:r w:rsidRPr="00FE6323">
        <w:rPr>
          <w:rStyle w:val="NormalTok"/>
          <w:sz w:val="16"/>
          <w:szCs w:val="16"/>
        </w:rPr>
        <w:t>)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n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length</w:t>
      </w:r>
      <w:r w:rsidRPr="00FE6323">
        <w:rPr>
          <w:rStyle w:val="NormalTok"/>
          <w:sz w:val="16"/>
          <w:szCs w:val="16"/>
        </w:rPr>
        <w:t>(spread)/</w:t>
      </w:r>
      <w:r w:rsidRPr="00FE6323">
        <w:rPr>
          <w:rStyle w:val="DecValTok"/>
          <w:sz w:val="16"/>
          <w:szCs w:val="16"/>
        </w:rPr>
        <w:t>3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diet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Hi.Hi"</w:t>
      </w:r>
      <w:r w:rsidRPr="00FE6323">
        <w:rPr>
          <w:rStyle w:val="NormalTok"/>
          <w:sz w:val="16"/>
          <w:szCs w:val="16"/>
        </w:rPr>
        <w:t>,n),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Hi.Lo"</w:t>
      </w:r>
      <w:r w:rsidRPr="00FE6323">
        <w:rPr>
          <w:rStyle w:val="NormalTok"/>
          <w:sz w:val="16"/>
          <w:szCs w:val="16"/>
        </w:rPr>
        <w:t>,n),</w:t>
      </w:r>
      <w:r w:rsidRPr="00FE6323">
        <w:rPr>
          <w:rStyle w:val="KeywordTok"/>
          <w:sz w:val="16"/>
          <w:szCs w:val="16"/>
        </w:rPr>
        <w:t>rep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Lo.Hi"</w:t>
      </w:r>
      <w:r w:rsidRPr="00FE6323">
        <w:rPr>
          <w:rStyle w:val="NormalTok"/>
          <w:sz w:val="16"/>
          <w:szCs w:val="16"/>
        </w:rPr>
        <w:t>,n))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t>df.spread &lt;-</w:t>
      </w:r>
      <w:r w:rsidRPr="00FE6323">
        <w:rPr>
          <w:rStyle w:val="String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data.frame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DataTypeTok"/>
          <w:sz w:val="16"/>
          <w:szCs w:val="16"/>
        </w:rPr>
        <w:t>antler.spread =</w:t>
      </w:r>
      <w:r w:rsidRPr="00FE6323">
        <w:rPr>
          <w:rStyle w:val="NormalTok"/>
          <w:sz w:val="16"/>
          <w:szCs w:val="16"/>
        </w:rPr>
        <w:t xml:space="preserve"> spread,</w:t>
      </w:r>
      <w:r w:rsidRPr="00FE6323">
        <w:rPr>
          <w:sz w:val="16"/>
          <w:szCs w:val="16"/>
        </w:rPr>
        <w:br/>
      </w:r>
      <w:r w:rsidRPr="00FE6323">
        <w:rPr>
          <w:rStyle w:val="NormalTok"/>
          <w:sz w:val="16"/>
          <w:szCs w:val="16"/>
        </w:rPr>
        <w:lastRenderedPageBreak/>
        <w:t xml:space="preserve">                        </w:t>
      </w:r>
      <w:r w:rsidRPr="00FE6323">
        <w:rPr>
          <w:rStyle w:val="DataTypeTok"/>
          <w:sz w:val="16"/>
          <w:szCs w:val="16"/>
        </w:rPr>
        <w:t>diet =</w:t>
      </w:r>
      <w:r w:rsidRPr="00FE6323">
        <w:rPr>
          <w:rStyle w:val="NormalTok"/>
          <w:sz w:val="16"/>
          <w:szCs w:val="16"/>
        </w:rPr>
        <w:t xml:space="preserve"> diet)</w:t>
      </w:r>
      <w:r w:rsidRPr="00FE6323">
        <w:rPr>
          <w:sz w:val="16"/>
          <w:szCs w:val="16"/>
        </w:rPr>
        <w:br/>
      </w:r>
      <w:r w:rsidRPr="00FE6323">
        <w:rPr>
          <w:rStyle w:val="KeywordTok"/>
          <w:sz w:val="16"/>
          <w:szCs w:val="16"/>
        </w:rPr>
        <w:t>rm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DataTypeTok"/>
          <w:sz w:val="16"/>
          <w:szCs w:val="16"/>
        </w:rPr>
        <w:t>list =</w:t>
      </w:r>
      <w:r w:rsidRPr="00FE6323">
        <w:rPr>
          <w:rStyle w:val="NormalTok"/>
          <w:sz w:val="16"/>
          <w:szCs w:val="16"/>
        </w:rPr>
        <w:t xml:space="preserve"> </w:t>
      </w:r>
      <w:r w:rsidRPr="00FE6323">
        <w:rPr>
          <w:rStyle w:val="KeywordTok"/>
          <w:sz w:val="16"/>
          <w:szCs w:val="16"/>
        </w:rPr>
        <w:t>c</w:t>
      </w:r>
      <w:r w:rsidRPr="00FE6323">
        <w:rPr>
          <w:rStyle w:val="NormalTok"/>
          <w:sz w:val="16"/>
          <w:szCs w:val="16"/>
        </w:rPr>
        <w:t>(</w:t>
      </w:r>
      <w:r w:rsidRPr="00FE6323">
        <w:rPr>
          <w:rStyle w:val="StringTok"/>
          <w:sz w:val="16"/>
          <w:szCs w:val="16"/>
        </w:rPr>
        <w:t>"spread"</w:t>
      </w:r>
      <w:r w:rsidRPr="00FE6323">
        <w:rPr>
          <w:rStyle w:val="NormalTok"/>
          <w:sz w:val="16"/>
          <w:szCs w:val="16"/>
        </w:rPr>
        <w:t xml:space="preserve">, </w:t>
      </w:r>
      <w:r w:rsidRPr="00FE6323">
        <w:rPr>
          <w:rStyle w:val="StringTok"/>
          <w:sz w:val="16"/>
          <w:szCs w:val="16"/>
        </w:rPr>
        <w:t>"diet"</w:t>
      </w:r>
      <w:r w:rsidRPr="00FE6323">
        <w:rPr>
          <w:rStyle w:val="NormalTok"/>
          <w:sz w:val="16"/>
          <w:szCs w:val="16"/>
        </w:rPr>
        <w:t>,</w:t>
      </w:r>
      <w:r w:rsidRPr="00FE6323">
        <w:rPr>
          <w:rStyle w:val="StringTok"/>
          <w:sz w:val="16"/>
          <w:szCs w:val="16"/>
        </w:rPr>
        <w:t>"</w:t>
      </w:r>
      <w:r w:rsidRPr="00FE6323">
        <w:rPr>
          <w:rStyle w:val="StringTok"/>
          <w:sz w:val="16"/>
          <w:szCs w:val="16"/>
        </w:rPr>
        <w:t>n"</w:t>
      </w:r>
      <w:r w:rsidRPr="00FE6323">
        <w:rPr>
          <w:rStyle w:val="NormalTok"/>
          <w:sz w:val="16"/>
          <w:szCs w:val="16"/>
        </w:rPr>
        <w:t>))</w:t>
      </w:r>
    </w:p>
    <w:p w:rsidR="008B7CC9" w:rsidRPr="00FC6DB4" w:rsidRDefault="00AF08F0">
      <w:pPr>
        <w:pStyle w:val="Heading1"/>
        <w:rPr>
          <w:sz w:val="22"/>
          <w:szCs w:val="22"/>
        </w:rPr>
      </w:pPr>
      <w:bookmarkStart w:id="6" w:name="data-analysis-mass-data"/>
      <w:bookmarkEnd w:id="6"/>
      <w:r w:rsidRPr="00FC6DB4">
        <w:rPr>
          <w:sz w:val="22"/>
          <w:szCs w:val="22"/>
        </w:rPr>
        <w:t>Data analysis: Mass data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7" w:name="summary-stats-for-all-mass-data"/>
      <w:bookmarkEnd w:id="7"/>
      <w:r w:rsidRPr="00FC6DB4">
        <w:rPr>
          <w:sz w:val="22"/>
          <w:szCs w:val="22"/>
        </w:rPr>
        <w:t>Summary stats for all mass data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8" w:name="basic-summary-stats"/>
      <w:bookmarkEnd w:id="8"/>
      <w:r w:rsidRPr="00FC6DB4">
        <w:rPr>
          <w:sz w:val="22"/>
          <w:szCs w:val="22"/>
        </w:rPr>
        <w:t>Basic summary stat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mass$antler.mass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635.9164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var</w:t>
      </w:r>
      <w:r w:rsidRPr="00FC6DB4">
        <w:rPr>
          <w:rStyle w:val="NormalTok"/>
          <w:szCs w:val="22"/>
        </w:rPr>
        <w:t>(</w:t>
      </w: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mass$antler.mass)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NA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mas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sd</w:t>
      </w:r>
      <w:r w:rsidRPr="00FC6DB4">
        <w:rPr>
          <w:rStyle w:val="NormalTok"/>
          <w:szCs w:val="22"/>
        </w:rPr>
        <w:t>(df.mass$antler.mass)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>n.mas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ength</w:t>
      </w:r>
      <w:r w:rsidRPr="00FC6DB4">
        <w:rPr>
          <w:rStyle w:val="NormalTok"/>
          <w:szCs w:val="22"/>
        </w:rPr>
        <w:t>(</w:t>
      </w: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mass$antler.mass)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9" w:name="standard-errors"/>
      <w:bookmarkEnd w:id="9"/>
      <w:r w:rsidRPr="00FC6DB4">
        <w:rPr>
          <w:sz w:val="22"/>
          <w:szCs w:val="22"/>
        </w:rPr>
        <w:t>Standard error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mass/</w:t>
      </w:r>
      <w:r w:rsidRPr="00FC6DB4">
        <w:rPr>
          <w:rStyle w:val="KeywordTok"/>
          <w:szCs w:val="22"/>
        </w:rPr>
        <w:t>sqrt</w:t>
      </w:r>
      <w:r w:rsidRPr="00FC6DB4">
        <w:rPr>
          <w:rStyle w:val="NormalTok"/>
          <w:szCs w:val="22"/>
        </w:rPr>
        <w:t>(n.mass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160.5231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10" w:name="summary-stats-by-diet-treatment"/>
      <w:bookmarkEnd w:id="10"/>
      <w:r w:rsidRPr="00FC6DB4">
        <w:rPr>
          <w:sz w:val="22"/>
          <w:szCs w:val="22"/>
        </w:rPr>
        <w:t>Summary stats by diet treatmen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Use tapply to get means and standard deviations by group.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11" w:name="calcualte-means-with-tapply"/>
      <w:bookmarkEnd w:id="11"/>
      <w:r w:rsidRPr="00FC6DB4">
        <w:rPr>
          <w:sz w:val="22"/>
          <w:szCs w:val="22"/>
        </w:rPr>
        <w:t>Calcualte means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ean.mas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mass$antler.mas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mass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</w:t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mean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4"/>
        <w:rPr>
          <w:sz w:val="22"/>
          <w:szCs w:val="22"/>
        </w:rPr>
      </w:pPr>
      <w:bookmarkStart w:id="12" w:name="calcualte-sd-with-tapply"/>
      <w:bookmarkEnd w:id="12"/>
      <w:r w:rsidRPr="00FC6DB4">
        <w:rPr>
          <w:sz w:val="22"/>
          <w:szCs w:val="22"/>
        </w:rPr>
        <w:t>Calcualte sd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mas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mass$antler.mas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mass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sd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13" w:name="calcualte-sample-size-with-tapply"/>
      <w:bookmarkEnd w:id="13"/>
      <w:r w:rsidRPr="00FC6DB4">
        <w:rPr>
          <w:sz w:val="22"/>
          <w:szCs w:val="22"/>
        </w:rPr>
        <w:t>Calcualte sample size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n.mas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mass$antler.mas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mass$diet</w:t>
      </w:r>
      <w:r w:rsidRPr="00FC6DB4">
        <w:rPr>
          <w:rStyle w:val="NormalTok"/>
          <w:szCs w:val="22"/>
        </w:rPr>
        <w:t>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length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14" w:name="calcualte-sd"/>
      <w:bookmarkEnd w:id="14"/>
      <w:r w:rsidRPr="00FC6DB4">
        <w:rPr>
          <w:sz w:val="22"/>
          <w:szCs w:val="22"/>
        </w:rPr>
        <w:t>Calcualte SD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e.mas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>sd.mass/</w:t>
      </w:r>
      <w:r w:rsidRPr="00FC6DB4">
        <w:rPr>
          <w:rStyle w:val="KeywordTok"/>
          <w:szCs w:val="22"/>
        </w:rPr>
        <w:t>sqrt</w:t>
      </w:r>
      <w:r w:rsidRPr="00FC6DB4">
        <w:rPr>
          <w:rStyle w:val="NormalTok"/>
          <w:szCs w:val="22"/>
        </w:rPr>
        <w:t>(n.mass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15" w:name="plot-the-means"/>
      <w:bookmarkEnd w:id="15"/>
      <w:r w:rsidRPr="00FC6DB4">
        <w:rPr>
          <w:sz w:val="22"/>
          <w:szCs w:val="22"/>
        </w:rPr>
        <w:t>Plot the means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 xml:space="preserve">This requires the plot3means function from </w:t>
      </w:r>
      <w:hyperlink r:id="rId7">
        <w:r w:rsidRPr="00FC6DB4">
          <w:rPr>
            <w:rStyle w:val="Hyperlink"/>
            <w:sz w:val="22"/>
            <w:szCs w:val="22"/>
          </w:rPr>
          <w:t>https://rpubs.com/brouwern/plot3means</w:t>
        </w:r>
      </w:hyperlink>
    </w:p>
    <w:p w:rsidR="008B7CC9" w:rsidRPr="00FC6DB4" w:rsidRDefault="00AF08F0" w:rsidP="00FC6DB4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lastRenderedPageBreak/>
        <w:t>categorie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evels</w:t>
      </w:r>
      <w:r w:rsidRPr="00FC6DB4">
        <w:rPr>
          <w:rStyle w:val="NormalTok"/>
          <w:szCs w:val="22"/>
        </w:rPr>
        <w:t>(df.mass$diet)</w:t>
      </w:r>
      <w:r w:rsidRPr="00FC6DB4">
        <w:rPr>
          <w:sz w:val="22"/>
          <w:szCs w:val="22"/>
        </w:rPr>
        <w:br/>
      </w:r>
      <w:r w:rsidRPr="00FC6DB4">
        <w:rPr>
          <w:sz w:val="22"/>
          <w:szCs w:val="22"/>
        </w:rPr>
        <w:br/>
      </w:r>
      <w:r w:rsidRPr="00FC6DB4">
        <w:rPr>
          <w:rStyle w:val="KeywordTok"/>
          <w:szCs w:val="22"/>
        </w:rPr>
        <w:t>plot3means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means =</w:t>
      </w:r>
      <w:r w:rsidRPr="00FC6DB4">
        <w:rPr>
          <w:rStyle w:val="NormalTok"/>
          <w:szCs w:val="22"/>
        </w:rPr>
        <w:t xml:space="preserve"> mean.mas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se =</w:t>
      </w:r>
      <w:r w:rsidRPr="00FC6DB4">
        <w:rPr>
          <w:rStyle w:val="NormalTok"/>
          <w:szCs w:val="22"/>
        </w:rPr>
        <w:t xml:space="preserve"> se.mas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categories =</w:t>
      </w:r>
      <w:r w:rsidRPr="00FC6DB4">
        <w:rPr>
          <w:rStyle w:val="NormalTok"/>
          <w:szCs w:val="22"/>
        </w:rPr>
        <w:t xml:space="preserve"> categorie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y.axis.label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Anterl mass (g)"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16" w:name="plot-raw-data"/>
      <w:bookmarkEnd w:id="16"/>
      <w:r w:rsidRPr="00FC6DB4">
        <w:rPr>
          <w:sz w:val="22"/>
          <w:szCs w:val="22"/>
        </w:rPr>
        <w:t>P</w:t>
      </w:r>
      <w:r w:rsidRPr="00FC6DB4">
        <w:rPr>
          <w:sz w:val="22"/>
          <w:szCs w:val="22"/>
        </w:rPr>
        <w:t>lot raw data</w:t>
      </w:r>
    </w:p>
    <w:p w:rsidR="008B7CC9" w:rsidRPr="00FC6DB4" w:rsidRDefault="00AF08F0" w:rsidP="00FC6DB4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boxplot</w:t>
      </w:r>
      <w:r w:rsidRPr="00FC6DB4">
        <w:rPr>
          <w:rStyle w:val="NormalTok"/>
          <w:szCs w:val="22"/>
        </w:rPr>
        <w:t>(antler.mass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>diet,df.mass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17" w:name="anova-omnibus-f-test"/>
      <w:bookmarkEnd w:id="17"/>
      <w:r w:rsidRPr="00FC6DB4">
        <w:rPr>
          <w:sz w:val="22"/>
          <w:szCs w:val="22"/>
        </w:rPr>
        <w:t>A</w:t>
      </w:r>
      <w:r w:rsidRPr="00FC6DB4">
        <w:rPr>
          <w:sz w:val="22"/>
          <w:szCs w:val="22"/>
        </w:rPr>
        <w:t>NOVA omnibus F-tes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Build model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odel.null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m</w:t>
      </w:r>
      <w:r w:rsidRPr="00FC6DB4">
        <w:rPr>
          <w:rStyle w:val="NormalTok"/>
          <w:szCs w:val="22"/>
        </w:rPr>
        <w:t>(antler.mass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DecValTok"/>
          <w:szCs w:val="22"/>
        </w:rPr>
        <w:t>1</w:t>
      </w:r>
      <w:r w:rsidRPr="00FC6DB4">
        <w:rPr>
          <w:rStyle w:val="NormalTok"/>
          <w:szCs w:val="22"/>
        </w:rPr>
        <w:t xml:space="preserve">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mass)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>model.alt 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m</w:t>
      </w:r>
      <w:r w:rsidRPr="00FC6DB4">
        <w:rPr>
          <w:rStyle w:val="NormalTok"/>
          <w:szCs w:val="22"/>
        </w:rPr>
        <w:t>(antler.mass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 xml:space="preserve">diet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mass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Compare models to get F statistic and p-value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anova</w:t>
      </w:r>
      <w:r w:rsidRPr="00FC6DB4">
        <w:rPr>
          <w:rStyle w:val="NormalTok"/>
          <w:szCs w:val="22"/>
        </w:rPr>
        <w:t>(model.null, model.alt)</w:t>
      </w:r>
    </w:p>
    <w:p w:rsidR="008B7CC9" w:rsidRPr="00FC6DB4" w:rsidRDefault="00AF08F0">
      <w:pPr>
        <w:pStyle w:val="SourceCode"/>
        <w:rPr>
          <w:sz w:val="20"/>
          <w:szCs w:val="20"/>
        </w:rPr>
      </w:pPr>
      <w:r w:rsidRPr="00FC6DB4">
        <w:rPr>
          <w:rStyle w:val="VerbatimChar"/>
          <w:sz w:val="20"/>
          <w:szCs w:val="20"/>
        </w:rPr>
        <w:t>## Analysis of Variance Table</w:t>
      </w:r>
      <w:r w:rsidRPr="00FC6DB4">
        <w:rPr>
          <w:sz w:val="20"/>
          <w:szCs w:val="20"/>
        </w:rPr>
        <w:br/>
      </w:r>
      <w:r w:rsidRPr="00FC6DB4">
        <w:rPr>
          <w:rStyle w:val="VerbatimChar"/>
          <w:sz w:val="20"/>
          <w:szCs w:val="20"/>
        </w:rPr>
        <w:t xml:space="preserve">## </w:t>
      </w:r>
      <w:r w:rsidRPr="00FC6DB4">
        <w:rPr>
          <w:sz w:val="20"/>
          <w:szCs w:val="20"/>
        </w:rPr>
        <w:br/>
      </w:r>
      <w:r w:rsidRPr="00FC6DB4">
        <w:rPr>
          <w:rStyle w:val="VerbatimChar"/>
          <w:sz w:val="20"/>
          <w:szCs w:val="20"/>
        </w:rPr>
        <w:t>## Model 1: antler.mass ~ 1</w:t>
      </w:r>
      <w:r w:rsidRPr="00FC6DB4">
        <w:rPr>
          <w:sz w:val="20"/>
          <w:szCs w:val="20"/>
        </w:rPr>
        <w:br/>
      </w:r>
      <w:r w:rsidRPr="00FC6DB4">
        <w:rPr>
          <w:rStyle w:val="VerbatimChar"/>
          <w:sz w:val="20"/>
          <w:szCs w:val="20"/>
        </w:rPr>
        <w:t>## Model 2: antler.mass ~ diet</w:t>
      </w:r>
      <w:r w:rsidRPr="00FC6DB4">
        <w:rPr>
          <w:sz w:val="20"/>
          <w:szCs w:val="20"/>
        </w:rPr>
        <w:br/>
      </w:r>
      <w:r w:rsidRPr="00FC6DB4">
        <w:rPr>
          <w:rStyle w:val="VerbatimChar"/>
          <w:sz w:val="20"/>
          <w:szCs w:val="20"/>
        </w:rPr>
        <w:t xml:space="preserve">##   Res.Df    RSS Df Sum of Sq      F  Pr(&gt;F)  </w:t>
      </w:r>
      <w:r w:rsidRPr="00FC6DB4">
        <w:rPr>
          <w:sz w:val="20"/>
          <w:szCs w:val="20"/>
        </w:rPr>
        <w:br/>
      </w:r>
      <w:r w:rsidRPr="00FC6DB4">
        <w:rPr>
          <w:rStyle w:val="VerbatimChar"/>
          <w:sz w:val="20"/>
          <w:szCs w:val="20"/>
        </w:rPr>
        <w:t xml:space="preserve">## 1     29 747262                    </w:t>
      </w:r>
      <w:r w:rsidRPr="00FC6DB4">
        <w:rPr>
          <w:rStyle w:val="VerbatimChar"/>
          <w:sz w:val="20"/>
          <w:szCs w:val="20"/>
        </w:rPr>
        <w:t xml:space="preserve">          </w:t>
      </w:r>
      <w:r w:rsidRPr="00FC6DB4">
        <w:rPr>
          <w:sz w:val="20"/>
          <w:szCs w:val="20"/>
        </w:rPr>
        <w:br/>
      </w:r>
      <w:r w:rsidRPr="00FC6DB4">
        <w:rPr>
          <w:rStyle w:val="VerbatimChar"/>
          <w:sz w:val="20"/>
          <w:szCs w:val="20"/>
        </w:rPr>
        <w:t>## 2     27 575719  2    171543 4.0225 0.02958 *</w:t>
      </w:r>
      <w:r w:rsidRPr="00FC6DB4">
        <w:rPr>
          <w:sz w:val="20"/>
          <w:szCs w:val="20"/>
        </w:rPr>
        <w:br/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model outpu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ass.anova.table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anova</w:t>
      </w:r>
      <w:r w:rsidRPr="00FC6DB4">
        <w:rPr>
          <w:rStyle w:val="NormalTok"/>
          <w:szCs w:val="22"/>
        </w:rPr>
        <w:t>(model.null, model.alt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18" w:name="pairwise-t-test"/>
      <w:bookmarkEnd w:id="18"/>
      <w:r w:rsidRPr="00FC6DB4">
        <w:rPr>
          <w:sz w:val="22"/>
          <w:szCs w:val="22"/>
        </w:rPr>
        <w:t>Pairwise t-tes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ummary(df.mass)</w:t>
      </w:r>
    </w:p>
    <w:p w:rsidR="008B7CC9" w:rsidRPr="00FC6DB4" w:rsidRDefault="00AF08F0">
      <w:pPr>
        <w:pStyle w:val="BodyText"/>
        <w:rPr>
          <w:sz w:val="22"/>
          <w:szCs w:val="22"/>
        </w:rPr>
      </w:pPr>
      <w:r w:rsidRPr="00FC6DB4">
        <w:rPr>
          <w:sz w:val="22"/>
          <w:szCs w:val="22"/>
        </w:rPr>
        <w:t>Make table of pairwise t-tes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pairwise.t.test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x =</w:t>
      </w:r>
      <w:r w:rsidRPr="00FC6DB4">
        <w:rPr>
          <w:rStyle w:val="NormalTok"/>
          <w:szCs w:val="22"/>
        </w:rPr>
        <w:t xml:space="preserve"> df.mass$antler.mas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g =</w:t>
      </w:r>
      <w:r w:rsidRPr="00FC6DB4">
        <w:rPr>
          <w:rStyle w:val="NormalTok"/>
          <w:szCs w:val="22"/>
        </w:rPr>
        <w:t xml:space="preserve"> df.mass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p.adjust.method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none"</w:t>
      </w:r>
      <w:r w:rsidRPr="00FC6DB4">
        <w:rPr>
          <w:rStyle w:val="NormalTok"/>
          <w:szCs w:val="22"/>
        </w:rPr>
        <w:t>)</w:t>
      </w:r>
    </w:p>
    <w:p w:rsidR="008B7CC9" w:rsidRPr="00FE6323" w:rsidRDefault="00AF08F0">
      <w:pPr>
        <w:pStyle w:val="SourceCode"/>
        <w:rPr>
          <w:sz w:val="16"/>
          <w:szCs w:val="16"/>
        </w:rPr>
      </w:pPr>
      <w:bookmarkStart w:id="19" w:name="_GoBack"/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 Pairwise comparisons using t tests with pooled SD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data:  df.mass$antler.mass and df.mass$diet</w:t>
      </w:r>
      <w:r w:rsidRPr="00FE6323">
        <w:rPr>
          <w:rStyle w:val="VerbatimChar"/>
          <w:sz w:val="16"/>
          <w:szCs w:val="16"/>
        </w:rPr>
        <w:t xml:space="preserve">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      Hi.Hi Hi.Lo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Hi.Lo 0.506 -   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Lo.Hi 0.050 0.011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P value adjustment method: none</w:t>
      </w:r>
    </w:p>
    <w:bookmarkEnd w:id="19"/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lastRenderedPageBreak/>
        <w:t>Save outpu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ass.pairwise.p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pairwise.t.test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x =</w:t>
      </w:r>
      <w:r w:rsidRPr="00FC6DB4">
        <w:rPr>
          <w:rStyle w:val="NormalTok"/>
          <w:szCs w:val="22"/>
        </w:rPr>
        <w:t xml:space="preserve"> df.mass$antler.mas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g =</w:t>
      </w:r>
      <w:r w:rsidRPr="00FC6DB4">
        <w:rPr>
          <w:rStyle w:val="NormalTok"/>
          <w:szCs w:val="22"/>
        </w:rPr>
        <w:t xml:space="preserve"> df.mass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p.adjust.method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none"</w:t>
      </w:r>
      <w:r w:rsidRPr="00FC6DB4">
        <w:rPr>
          <w:rStyle w:val="NormalTok"/>
          <w:szCs w:val="22"/>
        </w:rPr>
        <w:t>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20" w:name="tukeyhsd-p-values"/>
      <w:bookmarkEnd w:id="20"/>
      <w:r w:rsidRPr="00FC6DB4">
        <w:rPr>
          <w:sz w:val="22"/>
          <w:szCs w:val="22"/>
        </w:rPr>
        <w:t>TukeyHSD p-values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Fit model with aov() instead of lm(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ass.aov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aov</w:t>
      </w:r>
      <w:r w:rsidRPr="00FC6DB4">
        <w:rPr>
          <w:rStyle w:val="NormalTok"/>
          <w:szCs w:val="22"/>
        </w:rPr>
        <w:t>(antler.mass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 xml:space="preserve">diet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mass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Calcaulte corrected p valeus and effect size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TukeyHSD</w:t>
      </w:r>
      <w:r w:rsidRPr="00FC6DB4">
        <w:rPr>
          <w:rStyle w:val="NormalTok"/>
          <w:szCs w:val="22"/>
        </w:rPr>
        <w:t>(mass.aov)</w:t>
      </w:r>
    </w:p>
    <w:p w:rsidR="008B7CC9" w:rsidRPr="00FC6DB4" w:rsidRDefault="00AF08F0">
      <w:pPr>
        <w:pStyle w:val="SourceCode"/>
        <w:rPr>
          <w:sz w:val="16"/>
          <w:szCs w:val="16"/>
        </w:rPr>
      </w:pPr>
      <w:r w:rsidRPr="00FC6DB4">
        <w:rPr>
          <w:rStyle w:val="VerbatimChar"/>
          <w:sz w:val="16"/>
          <w:szCs w:val="16"/>
        </w:rPr>
        <w:t>##   Tukey multiple comparisons of means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  95% family-wise confidence level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Fit: aov(formula = antler.mass ~ diet, data = df.mass)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$diet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               diff        lwr      upr     p adj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Hi.Lo-Hi.Hi -43.97973 -205.89517 117.9357 0.7807326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Lo.Hi-Hi.Hi 133.83308  -28.08236 295.7485 0.1198088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Lo.Hi-Hi.Lo 177.81281   15.89737 339.7282 0.0292046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21" w:name="plot-effect-sizes-from-tukeyhsd"/>
      <w:bookmarkEnd w:id="21"/>
      <w:r w:rsidRPr="00FC6DB4">
        <w:rPr>
          <w:sz w:val="22"/>
          <w:szCs w:val="22"/>
        </w:rPr>
        <w:t>Plot effect sizes from TukeyHSD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output of TukeyHSD to an objec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ass.tuk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ukeyHSD</w:t>
      </w:r>
      <w:r w:rsidRPr="00FC6DB4">
        <w:rPr>
          <w:rStyle w:val="NormalTok"/>
          <w:szCs w:val="22"/>
        </w:rPr>
        <w:t>(mass.aov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 xml:space="preserve">Use plotTukeyHSD from </w:t>
      </w:r>
      <w:hyperlink r:id="rId8">
        <w:r w:rsidRPr="00FC6DB4">
          <w:rPr>
            <w:rStyle w:val="Hyperlink"/>
            <w:sz w:val="22"/>
            <w:szCs w:val="22"/>
          </w:rPr>
          <w:t>https://rpubs.com/b</w:t>
        </w:r>
        <w:r w:rsidRPr="00FC6DB4">
          <w:rPr>
            <w:rStyle w:val="Hyperlink"/>
            <w:sz w:val="22"/>
            <w:szCs w:val="22"/>
          </w:rPr>
          <w:t>rouwern/plotTukeyHSD</w:t>
        </w:r>
      </w:hyperlink>
    </w:p>
    <w:p w:rsidR="008B7CC9" w:rsidRPr="00FC6DB4" w:rsidRDefault="00AF08F0" w:rsidP="00FC6DB4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plotTukeysHSD</w:t>
      </w:r>
      <w:r w:rsidRPr="00FC6DB4">
        <w:rPr>
          <w:rStyle w:val="NormalTok"/>
          <w:szCs w:val="22"/>
        </w:rPr>
        <w:t>(mass.tuk)</w:t>
      </w:r>
    </w:p>
    <w:p w:rsidR="008B7CC9" w:rsidRPr="00FC6DB4" w:rsidRDefault="008B7CC9">
      <w:pPr>
        <w:pStyle w:val="BodyText"/>
        <w:rPr>
          <w:sz w:val="22"/>
          <w:szCs w:val="22"/>
        </w:rPr>
      </w:pPr>
    </w:p>
    <w:p w:rsidR="008B7CC9" w:rsidRPr="00FC6DB4" w:rsidRDefault="00AF08F0">
      <w:pPr>
        <w:pStyle w:val="Heading1"/>
        <w:rPr>
          <w:sz w:val="22"/>
          <w:szCs w:val="22"/>
        </w:rPr>
      </w:pPr>
      <w:bookmarkStart w:id="22" w:name="circumference-data"/>
      <w:bookmarkEnd w:id="22"/>
      <w:r w:rsidRPr="00FC6DB4">
        <w:rPr>
          <w:sz w:val="22"/>
          <w:szCs w:val="22"/>
        </w:rPr>
        <w:t>Circumferenc</w:t>
      </w:r>
      <w:r w:rsidRPr="00FC6DB4">
        <w:rPr>
          <w:sz w:val="22"/>
          <w:szCs w:val="22"/>
        </w:rPr>
        <w:t>e data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` # Data analysis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23" w:name="summary-stats-for-all-data"/>
      <w:bookmarkEnd w:id="23"/>
      <w:r w:rsidRPr="00FC6DB4">
        <w:rPr>
          <w:sz w:val="22"/>
          <w:szCs w:val="22"/>
        </w:rPr>
        <w:t>Summary stats for all data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24" w:name="basic-summary-stats-1"/>
      <w:bookmarkEnd w:id="24"/>
      <w:r w:rsidRPr="00FC6DB4">
        <w:rPr>
          <w:sz w:val="22"/>
          <w:szCs w:val="22"/>
        </w:rPr>
        <w:t>Basic summary stat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circum$antler.circum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99.42525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var</w:t>
      </w:r>
      <w:r w:rsidRPr="00FC6DB4">
        <w:rPr>
          <w:rStyle w:val="NormalTok"/>
          <w:szCs w:val="22"/>
        </w:rPr>
        <w:t>(</w:t>
      </w: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circum$antler.circum)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NA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lastRenderedPageBreak/>
        <w:t>sd.circu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sd</w:t>
      </w:r>
      <w:r w:rsidRPr="00FC6DB4">
        <w:rPr>
          <w:rStyle w:val="NormalTok"/>
          <w:szCs w:val="22"/>
        </w:rPr>
        <w:t>(df.circum$antler.circum)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>n.circu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ength</w:t>
      </w:r>
      <w:r w:rsidRPr="00FC6DB4">
        <w:rPr>
          <w:rStyle w:val="NormalTok"/>
          <w:szCs w:val="22"/>
        </w:rPr>
        <w:t>(</w:t>
      </w: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circum$antler.circum)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25" w:name="standard-errors-1"/>
      <w:bookmarkEnd w:id="25"/>
      <w:r w:rsidRPr="00FC6DB4">
        <w:rPr>
          <w:sz w:val="22"/>
          <w:szCs w:val="22"/>
        </w:rPr>
        <w:t>Standard error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circum/</w:t>
      </w:r>
      <w:r w:rsidRPr="00FC6DB4">
        <w:rPr>
          <w:rStyle w:val="KeywordTok"/>
          <w:szCs w:val="22"/>
        </w:rPr>
        <w:t>sqrt</w:t>
      </w:r>
      <w:r w:rsidRPr="00FC6DB4">
        <w:rPr>
          <w:rStyle w:val="NormalTok"/>
          <w:szCs w:val="22"/>
        </w:rPr>
        <w:t>(n.circum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20.62602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26" w:name="summary-stats-by-diet-treatment-1"/>
      <w:bookmarkEnd w:id="26"/>
      <w:r w:rsidRPr="00FC6DB4">
        <w:rPr>
          <w:sz w:val="22"/>
          <w:szCs w:val="22"/>
        </w:rPr>
        <w:t>Summary stats by diet treatmen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Use tapply to get means and standard deviations by group.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27" w:name="calcualte-means-with-tapply-1"/>
      <w:bookmarkEnd w:id="27"/>
      <w:r w:rsidRPr="00FC6DB4">
        <w:rPr>
          <w:sz w:val="22"/>
          <w:szCs w:val="22"/>
        </w:rPr>
        <w:t>Calcualte means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ean</w:t>
      </w:r>
      <w:r w:rsidRPr="00FC6DB4">
        <w:rPr>
          <w:rStyle w:val="NormalTok"/>
          <w:szCs w:val="22"/>
        </w:rPr>
        <w:t>.circu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circum$antler.circu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circu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mean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4"/>
        <w:rPr>
          <w:sz w:val="22"/>
          <w:szCs w:val="22"/>
        </w:rPr>
      </w:pPr>
      <w:bookmarkStart w:id="28" w:name="calcualte-sd-with-tapply-1"/>
      <w:bookmarkEnd w:id="28"/>
      <w:r w:rsidRPr="00FC6DB4">
        <w:rPr>
          <w:sz w:val="22"/>
          <w:szCs w:val="22"/>
        </w:rPr>
        <w:t>Calcualte sd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circu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circum$antler.circu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circu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sd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29" w:name="calcualte-sample-size-with-tapply-1"/>
      <w:bookmarkEnd w:id="29"/>
      <w:r w:rsidRPr="00FC6DB4">
        <w:rPr>
          <w:sz w:val="22"/>
          <w:szCs w:val="22"/>
        </w:rPr>
        <w:t>Calcualte sample size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n.circu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circum$antler.circu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circu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length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30" w:name="calcualte-sd-1"/>
      <w:bookmarkEnd w:id="30"/>
      <w:r w:rsidRPr="00FC6DB4">
        <w:rPr>
          <w:sz w:val="22"/>
          <w:szCs w:val="22"/>
        </w:rPr>
        <w:t>Calcualte SD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e.circu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>sd.circum/</w:t>
      </w:r>
      <w:r w:rsidRPr="00FC6DB4">
        <w:rPr>
          <w:rStyle w:val="KeywordTok"/>
          <w:szCs w:val="22"/>
        </w:rPr>
        <w:t>sqrt</w:t>
      </w:r>
      <w:r w:rsidRPr="00FC6DB4">
        <w:rPr>
          <w:rStyle w:val="NormalTok"/>
          <w:szCs w:val="22"/>
        </w:rPr>
        <w:t>(n.circum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31" w:name="plot-the-means-1"/>
      <w:bookmarkEnd w:id="31"/>
      <w:r w:rsidRPr="00FC6DB4">
        <w:rPr>
          <w:sz w:val="22"/>
          <w:szCs w:val="22"/>
        </w:rPr>
        <w:t>Plot the means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This requires the plot3means function from</w:t>
      </w:r>
      <w:r w:rsidRPr="00FC6DB4">
        <w:rPr>
          <w:sz w:val="22"/>
          <w:szCs w:val="22"/>
        </w:rPr>
        <w:t xml:space="preserve"> </w:t>
      </w:r>
      <w:hyperlink r:id="rId9">
        <w:r w:rsidRPr="00FC6DB4">
          <w:rPr>
            <w:rStyle w:val="Hyperlink"/>
            <w:sz w:val="22"/>
            <w:szCs w:val="22"/>
          </w:rPr>
          <w:t>https://rpubs.com/brouwern/plot3means</w:t>
        </w:r>
      </w:hyperlink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categorie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evels</w:t>
      </w:r>
      <w:r w:rsidRPr="00FC6DB4">
        <w:rPr>
          <w:rStyle w:val="NormalTok"/>
          <w:szCs w:val="22"/>
        </w:rPr>
        <w:t>(df.circum$diet)</w:t>
      </w:r>
      <w:r w:rsidRPr="00FC6DB4">
        <w:rPr>
          <w:sz w:val="22"/>
          <w:szCs w:val="22"/>
        </w:rPr>
        <w:br/>
      </w:r>
      <w:r w:rsidRPr="00FC6DB4">
        <w:rPr>
          <w:sz w:val="22"/>
          <w:szCs w:val="22"/>
        </w:rPr>
        <w:br/>
      </w:r>
      <w:r w:rsidRPr="00FC6DB4">
        <w:rPr>
          <w:rStyle w:val="KeywordTok"/>
          <w:szCs w:val="22"/>
        </w:rPr>
        <w:t>plot3means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means =</w:t>
      </w:r>
      <w:r w:rsidRPr="00FC6DB4">
        <w:rPr>
          <w:rStyle w:val="NormalTok"/>
          <w:szCs w:val="22"/>
        </w:rPr>
        <w:t xml:space="preserve"> mean.circu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se =</w:t>
      </w:r>
      <w:r w:rsidRPr="00FC6DB4">
        <w:rPr>
          <w:rStyle w:val="NormalTok"/>
          <w:szCs w:val="22"/>
        </w:rPr>
        <w:t xml:space="preserve"> se.circu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categories =</w:t>
      </w:r>
      <w:r w:rsidRPr="00FC6DB4">
        <w:rPr>
          <w:rStyle w:val="NormalTok"/>
          <w:szCs w:val="22"/>
        </w:rPr>
        <w:t xml:space="preserve"> categorie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y.axis.label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</w:t>
      </w:r>
      <w:r w:rsidRPr="00FC6DB4">
        <w:rPr>
          <w:rStyle w:val="StringTok"/>
          <w:szCs w:val="22"/>
        </w:rPr>
        <w:t>Anterl circum (g)"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32" w:name="plot-raw-data-1"/>
      <w:bookmarkEnd w:id="32"/>
      <w:r w:rsidRPr="00FC6DB4">
        <w:rPr>
          <w:sz w:val="22"/>
          <w:szCs w:val="22"/>
        </w:rPr>
        <w:t>Plot raw data</w:t>
      </w:r>
    </w:p>
    <w:p w:rsidR="008B7CC9" w:rsidRPr="00FC6DB4" w:rsidRDefault="00AF08F0" w:rsidP="00FC6DB4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boxplot</w:t>
      </w:r>
      <w:r w:rsidRPr="00FC6DB4">
        <w:rPr>
          <w:rStyle w:val="NormalTok"/>
          <w:szCs w:val="22"/>
        </w:rPr>
        <w:t>(antler.circum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>diet,df.circum)</w:t>
      </w:r>
    </w:p>
    <w:p w:rsidR="008B7CC9" w:rsidRPr="00FC6DB4" w:rsidRDefault="008B7CC9">
      <w:pPr>
        <w:pStyle w:val="BodyText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33" w:name="anova-omnibus-f-test-1"/>
      <w:bookmarkEnd w:id="33"/>
      <w:r w:rsidRPr="00FC6DB4">
        <w:rPr>
          <w:sz w:val="22"/>
          <w:szCs w:val="22"/>
        </w:rPr>
        <w:lastRenderedPageBreak/>
        <w:t>ANOVA omnibus F-tes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Build model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odel.null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m</w:t>
      </w:r>
      <w:r w:rsidRPr="00FC6DB4">
        <w:rPr>
          <w:rStyle w:val="NormalTok"/>
          <w:szCs w:val="22"/>
        </w:rPr>
        <w:t>(antler.circum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DecValTok"/>
          <w:szCs w:val="22"/>
        </w:rPr>
        <w:t>1</w:t>
      </w:r>
      <w:r w:rsidRPr="00FC6DB4">
        <w:rPr>
          <w:rStyle w:val="NormalTok"/>
          <w:szCs w:val="22"/>
        </w:rPr>
        <w:t xml:space="preserve">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circum)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>model.alt 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m</w:t>
      </w:r>
      <w:r w:rsidRPr="00FC6DB4">
        <w:rPr>
          <w:rStyle w:val="NormalTok"/>
          <w:szCs w:val="22"/>
        </w:rPr>
        <w:t>(antler.circum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 xml:space="preserve">diet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circum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Compare models to get F statistic and p-value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anova</w:t>
      </w:r>
      <w:r w:rsidRPr="00FC6DB4">
        <w:rPr>
          <w:rStyle w:val="NormalTok"/>
          <w:szCs w:val="22"/>
        </w:rPr>
        <w:t>(model.null, model.alt)</w:t>
      </w:r>
    </w:p>
    <w:p w:rsidR="008B7CC9" w:rsidRPr="00FC6DB4" w:rsidRDefault="00AF08F0">
      <w:pPr>
        <w:pStyle w:val="SourceCode"/>
        <w:rPr>
          <w:sz w:val="16"/>
          <w:szCs w:val="16"/>
        </w:rPr>
      </w:pPr>
      <w:r w:rsidRPr="00FC6DB4">
        <w:rPr>
          <w:rStyle w:val="VerbatimChar"/>
          <w:sz w:val="16"/>
          <w:szCs w:val="16"/>
        </w:rPr>
        <w:t>## Analysis of Variance Table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Model 1: antler.circum ~ 1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Model 2: antler.circum ~ diet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Res.Df   RSS Df Sum of Sq      F Pr(&gt;F)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1     29 12338                          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2     27 10877  2    1460.5 1.8127 0.1825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model outpu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circum.anova.table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anova</w:t>
      </w:r>
      <w:r w:rsidRPr="00FC6DB4">
        <w:rPr>
          <w:rStyle w:val="NormalTok"/>
          <w:szCs w:val="22"/>
        </w:rPr>
        <w:t>(model.null, model.alt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34" w:name="pairwise-t-test-1"/>
      <w:bookmarkEnd w:id="34"/>
      <w:r w:rsidRPr="00FC6DB4">
        <w:rPr>
          <w:sz w:val="22"/>
          <w:szCs w:val="22"/>
        </w:rPr>
        <w:t>Pairwise t-tes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u</w:t>
      </w:r>
      <w:r w:rsidRPr="00FC6DB4">
        <w:rPr>
          <w:sz w:val="22"/>
          <w:szCs w:val="22"/>
        </w:rPr>
        <w:t>mmary(df.circum)</w:t>
      </w:r>
    </w:p>
    <w:p w:rsidR="008B7CC9" w:rsidRPr="00FC6DB4" w:rsidRDefault="00AF08F0">
      <w:pPr>
        <w:pStyle w:val="BodyText"/>
        <w:rPr>
          <w:sz w:val="22"/>
          <w:szCs w:val="22"/>
        </w:rPr>
      </w:pPr>
      <w:r w:rsidRPr="00FC6DB4">
        <w:rPr>
          <w:sz w:val="22"/>
          <w:szCs w:val="22"/>
        </w:rPr>
        <w:t>Make table of pairwise t-tes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pairwise.t.test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x =</w:t>
      </w:r>
      <w:r w:rsidRPr="00FC6DB4">
        <w:rPr>
          <w:rStyle w:val="NormalTok"/>
          <w:szCs w:val="22"/>
        </w:rPr>
        <w:t xml:space="preserve"> df.circum$antler.circu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g =</w:t>
      </w:r>
      <w:r w:rsidRPr="00FC6DB4">
        <w:rPr>
          <w:rStyle w:val="NormalTok"/>
          <w:szCs w:val="22"/>
        </w:rPr>
        <w:t xml:space="preserve"> df.circu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p.adjust.method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none"</w:t>
      </w:r>
      <w:r w:rsidRPr="00FC6DB4">
        <w:rPr>
          <w:rStyle w:val="NormalTok"/>
          <w:szCs w:val="22"/>
        </w:rPr>
        <w:t>)</w:t>
      </w:r>
    </w:p>
    <w:p w:rsidR="008B7CC9" w:rsidRPr="00FC6DB4" w:rsidRDefault="00AF08F0">
      <w:pPr>
        <w:pStyle w:val="SourceCode"/>
        <w:rPr>
          <w:sz w:val="16"/>
          <w:szCs w:val="16"/>
        </w:rPr>
      </w:pP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 Pairwise comparisons using t tests with pooled SD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data:  df.circum$ant</w:t>
      </w:r>
      <w:r w:rsidRPr="00FC6DB4">
        <w:rPr>
          <w:rStyle w:val="VerbatimChar"/>
          <w:sz w:val="16"/>
          <w:szCs w:val="16"/>
        </w:rPr>
        <w:t xml:space="preserve">ler.circum and df.circum$diet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    Hi.Hi Hi.Lo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Hi.Lo 0.157 -   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Lo.Hi 0.084 0.739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P value adjustment method: none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outpu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circum.pairwise.p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pairwise.t.test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x =</w:t>
      </w:r>
      <w:r w:rsidRPr="00FC6DB4">
        <w:rPr>
          <w:rStyle w:val="NormalTok"/>
          <w:szCs w:val="22"/>
        </w:rPr>
        <w:t xml:space="preserve"> df.circum$antler.circu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g =</w:t>
      </w:r>
      <w:r w:rsidRPr="00FC6DB4">
        <w:rPr>
          <w:rStyle w:val="NormalTok"/>
          <w:szCs w:val="22"/>
        </w:rPr>
        <w:t xml:space="preserve"> df.circu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</w:t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p.adjust.method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none"</w:t>
      </w:r>
      <w:r w:rsidRPr="00FC6DB4">
        <w:rPr>
          <w:rStyle w:val="NormalTok"/>
          <w:szCs w:val="22"/>
        </w:rPr>
        <w:t>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35" w:name="tukeyhsd-p-values-1"/>
      <w:bookmarkEnd w:id="35"/>
      <w:r w:rsidRPr="00FC6DB4">
        <w:rPr>
          <w:sz w:val="22"/>
          <w:szCs w:val="22"/>
        </w:rPr>
        <w:t>TukeyHSD p-values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Fit model with aov() instead of lm(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circum.aov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aov</w:t>
      </w:r>
      <w:r w:rsidRPr="00FC6DB4">
        <w:rPr>
          <w:rStyle w:val="NormalTok"/>
          <w:szCs w:val="22"/>
        </w:rPr>
        <w:t>(antler.circum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 xml:space="preserve">diet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circum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Calcaulte corrected p valeus and effect size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lastRenderedPageBreak/>
        <w:t>TukeyHSD</w:t>
      </w:r>
      <w:r w:rsidRPr="00FC6DB4">
        <w:rPr>
          <w:rStyle w:val="NormalTok"/>
          <w:szCs w:val="22"/>
        </w:rPr>
        <w:t>(circum.aov)</w:t>
      </w:r>
    </w:p>
    <w:p w:rsidR="008B7CC9" w:rsidRPr="00FC6DB4" w:rsidRDefault="00AF08F0">
      <w:pPr>
        <w:pStyle w:val="SourceCode"/>
        <w:rPr>
          <w:sz w:val="16"/>
          <w:szCs w:val="16"/>
        </w:rPr>
      </w:pPr>
      <w:r w:rsidRPr="00FC6DB4">
        <w:rPr>
          <w:rStyle w:val="VerbatimChar"/>
          <w:sz w:val="16"/>
          <w:szCs w:val="16"/>
        </w:rPr>
        <w:t>##   Tukey multiple comparisons of means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  95% family-wise confidence level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Fit: aov(formula = antler.circum ~ diet, data = df.circum)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$diet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               diff        lwr      upr     p adj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Hi.Lo-Hi.Hi 13.058302  -9.197247 35.31</w:t>
      </w:r>
      <w:r w:rsidRPr="00FC6DB4">
        <w:rPr>
          <w:rStyle w:val="VerbatimChar"/>
          <w:sz w:val="16"/>
          <w:szCs w:val="16"/>
        </w:rPr>
        <w:t>385 0.3280747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Lo.Hi-Hi.Hi 16.078251  -6.177298 38.33380 0.1915525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Lo.Hi-Hi.Lo  3.019949 -19.235600 25.27550 0.9396505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36" w:name="plot-effect-sizes-from-tukeyhsd-1"/>
      <w:bookmarkEnd w:id="36"/>
      <w:r w:rsidRPr="00FC6DB4">
        <w:rPr>
          <w:sz w:val="22"/>
          <w:szCs w:val="22"/>
        </w:rPr>
        <w:t>Plot effect sizes from TukeyHSD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output of TukeyHSD to an objec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circum.tuk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ukeyHSD</w:t>
      </w:r>
      <w:r w:rsidRPr="00FC6DB4">
        <w:rPr>
          <w:rStyle w:val="NormalTok"/>
          <w:szCs w:val="22"/>
        </w:rPr>
        <w:t>(circum.aov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 xml:space="preserve">Use plotTukeyHSD from </w:t>
      </w:r>
      <w:hyperlink r:id="rId10">
        <w:r w:rsidRPr="00FC6DB4">
          <w:rPr>
            <w:rStyle w:val="Hyperlink"/>
            <w:sz w:val="22"/>
            <w:szCs w:val="22"/>
          </w:rPr>
          <w:t>https://rpubs.com/brouwern/plotTukeyHSD</w:t>
        </w:r>
      </w:hyperlink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plotTukeysHSD</w:t>
      </w:r>
      <w:r w:rsidRPr="00FC6DB4">
        <w:rPr>
          <w:rStyle w:val="NormalTok"/>
          <w:szCs w:val="22"/>
        </w:rPr>
        <w:t>(circum.tuk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1"/>
        <w:rPr>
          <w:sz w:val="22"/>
          <w:szCs w:val="22"/>
        </w:rPr>
      </w:pPr>
      <w:bookmarkStart w:id="37" w:name="antler-main-beam-data"/>
      <w:bookmarkEnd w:id="37"/>
      <w:r w:rsidRPr="00FC6DB4">
        <w:rPr>
          <w:sz w:val="22"/>
          <w:szCs w:val="22"/>
        </w:rPr>
        <w:t>A</w:t>
      </w:r>
      <w:r w:rsidRPr="00FC6DB4">
        <w:rPr>
          <w:sz w:val="22"/>
          <w:szCs w:val="22"/>
        </w:rPr>
        <w:t>ntler main beam data</w:t>
      </w:r>
    </w:p>
    <w:p w:rsidR="008B7CC9" w:rsidRPr="00FC6DB4" w:rsidRDefault="00AF08F0">
      <w:pPr>
        <w:pStyle w:val="Heading1"/>
        <w:rPr>
          <w:sz w:val="22"/>
          <w:szCs w:val="22"/>
        </w:rPr>
      </w:pPr>
      <w:bookmarkStart w:id="38" w:name="data-analysis"/>
      <w:bookmarkEnd w:id="38"/>
      <w:r w:rsidRPr="00FC6DB4">
        <w:rPr>
          <w:sz w:val="22"/>
          <w:szCs w:val="22"/>
        </w:rPr>
        <w:t>D</w:t>
      </w:r>
      <w:r w:rsidRPr="00FC6DB4">
        <w:rPr>
          <w:sz w:val="22"/>
          <w:szCs w:val="22"/>
        </w:rPr>
        <w:t>ata analysis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39" w:name="summary-stats-for-all-data-1"/>
      <w:bookmarkEnd w:id="39"/>
      <w:r w:rsidRPr="00FC6DB4">
        <w:rPr>
          <w:sz w:val="22"/>
          <w:szCs w:val="22"/>
        </w:rPr>
        <w:t>Summary stats for all data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40" w:name="basic-summary-stats-2"/>
      <w:bookmarkEnd w:id="40"/>
      <w:r w:rsidRPr="00FC6DB4">
        <w:rPr>
          <w:sz w:val="22"/>
          <w:szCs w:val="22"/>
        </w:rPr>
        <w:t>Basic summary stat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beam$antler.beam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412.0233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var</w:t>
      </w:r>
      <w:r w:rsidRPr="00FC6DB4">
        <w:rPr>
          <w:rStyle w:val="NormalTok"/>
          <w:szCs w:val="22"/>
        </w:rPr>
        <w:t>(</w:t>
      </w: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</w:t>
      </w:r>
      <w:r w:rsidRPr="00FC6DB4">
        <w:rPr>
          <w:rStyle w:val="NormalTok"/>
          <w:szCs w:val="22"/>
        </w:rPr>
        <w:t>df.beam$antler.beam)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NA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bea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sd</w:t>
      </w:r>
      <w:r w:rsidRPr="00FC6DB4">
        <w:rPr>
          <w:rStyle w:val="NormalTok"/>
          <w:szCs w:val="22"/>
        </w:rPr>
        <w:t>(df.beam$antler.beam)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>n.bea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ength</w:t>
      </w:r>
      <w:r w:rsidRPr="00FC6DB4">
        <w:rPr>
          <w:rStyle w:val="NormalTok"/>
          <w:szCs w:val="22"/>
        </w:rPr>
        <w:t>(</w:t>
      </w: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beam$antler.beam)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41" w:name="standard-errors-2"/>
      <w:bookmarkEnd w:id="41"/>
      <w:r w:rsidRPr="00FC6DB4">
        <w:rPr>
          <w:sz w:val="22"/>
          <w:szCs w:val="22"/>
        </w:rPr>
        <w:t>Standard error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beam/</w:t>
      </w:r>
      <w:r w:rsidRPr="00FC6DB4">
        <w:rPr>
          <w:rStyle w:val="KeywordTok"/>
          <w:szCs w:val="22"/>
        </w:rPr>
        <w:t>sqrt</w:t>
      </w:r>
      <w:r w:rsidRPr="00FC6DB4">
        <w:rPr>
          <w:rStyle w:val="NormalTok"/>
          <w:szCs w:val="22"/>
        </w:rPr>
        <w:t>(n.beam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61.19076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42" w:name="summary-stats-by-diet-treatment-2"/>
      <w:bookmarkEnd w:id="42"/>
      <w:r w:rsidRPr="00FC6DB4">
        <w:rPr>
          <w:sz w:val="22"/>
          <w:szCs w:val="22"/>
        </w:rPr>
        <w:t>Summary stats by diet treatmen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Use tapply to get means and standard deviations by group.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43" w:name="calcualte-means-with-tapply-2"/>
      <w:bookmarkEnd w:id="43"/>
      <w:r w:rsidRPr="00FC6DB4">
        <w:rPr>
          <w:sz w:val="22"/>
          <w:szCs w:val="22"/>
        </w:rPr>
        <w:lastRenderedPageBreak/>
        <w:t>Calcualte means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ean.bea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beam$antler.bea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bea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mean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4"/>
        <w:rPr>
          <w:sz w:val="22"/>
          <w:szCs w:val="22"/>
        </w:rPr>
      </w:pPr>
      <w:bookmarkStart w:id="44" w:name="calcualte-sd-with-tapply-2"/>
      <w:bookmarkEnd w:id="44"/>
      <w:r w:rsidRPr="00FC6DB4">
        <w:rPr>
          <w:sz w:val="22"/>
          <w:szCs w:val="22"/>
        </w:rPr>
        <w:t>Calcualte sd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bea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beam$antler.bea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bea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sd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45" w:name="calcualte-sample-size-with-tapply-2"/>
      <w:bookmarkEnd w:id="45"/>
      <w:r w:rsidRPr="00FC6DB4">
        <w:rPr>
          <w:sz w:val="22"/>
          <w:szCs w:val="22"/>
        </w:rPr>
        <w:t>Calcualte sample size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n.bea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beam$antler.bea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bea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length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46" w:name="calcualte-sd-2"/>
      <w:bookmarkEnd w:id="46"/>
      <w:r w:rsidRPr="00FC6DB4">
        <w:rPr>
          <w:sz w:val="22"/>
          <w:szCs w:val="22"/>
        </w:rPr>
        <w:t>Calcualte SD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e.beam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>sd.beam/</w:t>
      </w:r>
      <w:r w:rsidRPr="00FC6DB4">
        <w:rPr>
          <w:rStyle w:val="KeywordTok"/>
          <w:szCs w:val="22"/>
        </w:rPr>
        <w:t>sqrt</w:t>
      </w:r>
      <w:r w:rsidRPr="00FC6DB4">
        <w:rPr>
          <w:rStyle w:val="NormalTok"/>
          <w:szCs w:val="22"/>
        </w:rPr>
        <w:t>(n.beam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47" w:name="plot-the-means-2"/>
      <w:bookmarkEnd w:id="47"/>
      <w:r w:rsidRPr="00FC6DB4">
        <w:rPr>
          <w:sz w:val="22"/>
          <w:szCs w:val="22"/>
        </w:rPr>
        <w:t>Plot the means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 xml:space="preserve">This requires the plot3means function from </w:t>
      </w:r>
      <w:hyperlink r:id="rId11">
        <w:r w:rsidRPr="00FC6DB4">
          <w:rPr>
            <w:rStyle w:val="Hyperlink"/>
            <w:sz w:val="22"/>
            <w:szCs w:val="22"/>
          </w:rPr>
          <w:t>https://rpubs.com/brouwern/plot3means</w:t>
        </w:r>
      </w:hyperlink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categorie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evels</w:t>
      </w:r>
      <w:r w:rsidRPr="00FC6DB4">
        <w:rPr>
          <w:rStyle w:val="NormalTok"/>
          <w:szCs w:val="22"/>
        </w:rPr>
        <w:t>(df.beam$diet)</w:t>
      </w:r>
      <w:r w:rsidRPr="00FC6DB4">
        <w:rPr>
          <w:sz w:val="22"/>
          <w:szCs w:val="22"/>
        </w:rPr>
        <w:br/>
      </w:r>
      <w:r w:rsidRPr="00FC6DB4">
        <w:rPr>
          <w:sz w:val="22"/>
          <w:szCs w:val="22"/>
        </w:rPr>
        <w:br/>
      </w:r>
      <w:r w:rsidRPr="00FC6DB4">
        <w:rPr>
          <w:rStyle w:val="KeywordTok"/>
          <w:szCs w:val="22"/>
        </w:rPr>
        <w:t>plot3means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means =</w:t>
      </w:r>
      <w:r w:rsidRPr="00FC6DB4">
        <w:rPr>
          <w:rStyle w:val="NormalTok"/>
          <w:szCs w:val="22"/>
        </w:rPr>
        <w:t xml:space="preserve"> mean.bea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se =</w:t>
      </w:r>
      <w:r w:rsidRPr="00FC6DB4">
        <w:rPr>
          <w:rStyle w:val="NormalTok"/>
          <w:szCs w:val="22"/>
        </w:rPr>
        <w:t xml:space="preserve"> se.bea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categories =</w:t>
      </w:r>
      <w:r w:rsidRPr="00FC6DB4">
        <w:rPr>
          <w:rStyle w:val="NormalTok"/>
          <w:szCs w:val="22"/>
        </w:rPr>
        <w:t xml:space="preserve"> categorie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y.axis.label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</w:t>
      </w:r>
      <w:r w:rsidRPr="00FC6DB4">
        <w:rPr>
          <w:rStyle w:val="StringTok"/>
          <w:szCs w:val="22"/>
        </w:rPr>
        <w:t>Anterl beam (g)"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"This function plots approximate 95% confidence intervals based on standard error imput by the user.  DO not enter 95% CIs"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48" w:name="plot-raw-data-2"/>
      <w:bookmarkEnd w:id="48"/>
      <w:r w:rsidRPr="00FC6DB4">
        <w:rPr>
          <w:sz w:val="22"/>
          <w:szCs w:val="22"/>
        </w:rPr>
        <w:t>Plot raw data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boxplot</w:t>
      </w:r>
      <w:r w:rsidRPr="00FC6DB4">
        <w:rPr>
          <w:rStyle w:val="NormalTok"/>
          <w:szCs w:val="22"/>
        </w:rPr>
        <w:t>(antler.beam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>diet,df.beam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8B7CC9">
      <w:pPr>
        <w:pStyle w:val="BodyText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49" w:name="anova-omnibus-f-test-2"/>
      <w:bookmarkEnd w:id="49"/>
      <w:r w:rsidRPr="00FC6DB4">
        <w:rPr>
          <w:sz w:val="22"/>
          <w:szCs w:val="22"/>
        </w:rPr>
        <w:t>ANOVA omnibus F-tes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Build model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odel</w:t>
      </w:r>
      <w:r w:rsidRPr="00FC6DB4">
        <w:rPr>
          <w:rStyle w:val="NormalTok"/>
          <w:szCs w:val="22"/>
        </w:rPr>
        <w:t>.null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m</w:t>
      </w:r>
      <w:r w:rsidRPr="00FC6DB4">
        <w:rPr>
          <w:rStyle w:val="NormalTok"/>
          <w:szCs w:val="22"/>
        </w:rPr>
        <w:t>(antler.beam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DecValTok"/>
          <w:szCs w:val="22"/>
        </w:rPr>
        <w:t>1</w:t>
      </w:r>
      <w:r w:rsidRPr="00FC6DB4">
        <w:rPr>
          <w:rStyle w:val="NormalTok"/>
          <w:szCs w:val="22"/>
        </w:rPr>
        <w:t xml:space="preserve">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beam)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>model.alt 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m</w:t>
      </w:r>
      <w:r w:rsidRPr="00FC6DB4">
        <w:rPr>
          <w:rStyle w:val="NormalTok"/>
          <w:szCs w:val="22"/>
        </w:rPr>
        <w:t>(antler.beam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 xml:space="preserve">diet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beam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Compare models to get F statistic and p-value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lastRenderedPageBreak/>
        <w:t>anova</w:t>
      </w:r>
      <w:r w:rsidRPr="00FC6DB4">
        <w:rPr>
          <w:rStyle w:val="NormalTok"/>
          <w:szCs w:val="22"/>
        </w:rPr>
        <w:t>(model.null, model.alt)</w:t>
      </w:r>
    </w:p>
    <w:p w:rsidR="008B7CC9" w:rsidRPr="00FC6DB4" w:rsidRDefault="00AF08F0">
      <w:pPr>
        <w:pStyle w:val="SourceCode"/>
        <w:rPr>
          <w:sz w:val="16"/>
          <w:szCs w:val="16"/>
        </w:rPr>
      </w:pPr>
      <w:r w:rsidRPr="00FC6DB4">
        <w:rPr>
          <w:rStyle w:val="VerbatimChar"/>
          <w:sz w:val="16"/>
          <w:szCs w:val="16"/>
        </w:rPr>
        <w:t>## Analysis of Variance Table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Model 1: antler.beam ~ 1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Model 2: antler.b</w:t>
      </w:r>
      <w:r w:rsidRPr="00FC6DB4">
        <w:rPr>
          <w:rStyle w:val="VerbatimChar"/>
          <w:sz w:val="16"/>
          <w:szCs w:val="16"/>
        </w:rPr>
        <w:t>eam ~ diet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Res.Df    RSS Df Sum of Sq      F Pr(&gt;F)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1     29 108585                          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2     27  99981  2    8603.7 1.1617 0.3281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model outpu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beam.anova.table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anova</w:t>
      </w:r>
      <w:r w:rsidRPr="00FC6DB4">
        <w:rPr>
          <w:rStyle w:val="NormalTok"/>
          <w:szCs w:val="22"/>
        </w:rPr>
        <w:t>(model.null, model.alt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50" w:name="pairwise-t-test-2"/>
      <w:bookmarkEnd w:id="50"/>
      <w:r w:rsidRPr="00FC6DB4">
        <w:rPr>
          <w:sz w:val="22"/>
          <w:szCs w:val="22"/>
        </w:rPr>
        <w:t>Pairwise t-tes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ummary(df.beam)</w:t>
      </w:r>
    </w:p>
    <w:p w:rsidR="008B7CC9" w:rsidRPr="00FC6DB4" w:rsidRDefault="00AF08F0">
      <w:pPr>
        <w:pStyle w:val="BodyText"/>
        <w:rPr>
          <w:sz w:val="22"/>
          <w:szCs w:val="22"/>
        </w:rPr>
      </w:pPr>
      <w:r w:rsidRPr="00FC6DB4">
        <w:rPr>
          <w:sz w:val="22"/>
          <w:szCs w:val="22"/>
        </w:rPr>
        <w:t>Make t</w:t>
      </w:r>
      <w:r w:rsidRPr="00FC6DB4">
        <w:rPr>
          <w:sz w:val="22"/>
          <w:szCs w:val="22"/>
        </w:rPr>
        <w:t>able of pairwise t-tes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pairwise.t.test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x =</w:t>
      </w:r>
      <w:r w:rsidRPr="00FC6DB4">
        <w:rPr>
          <w:rStyle w:val="NormalTok"/>
          <w:szCs w:val="22"/>
        </w:rPr>
        <w:t xml:space="preserve"> df.beam$antler.bea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g =</w:t>
      </w:r>
      <w:r w:rsidRPr="00FC6DB4">
        <w:rPr>
          <w:rStyle w:val="NormalTok"/>
          <w:szCs w:val="22"/>
        </w:rPr>
        <w:t xml:space="preserve"> df.bea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p.adjust.method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none"</w:t>
      </w:r>
      <w:r w:rsidRPr="00FC6DB4">
        <w:rPr>
          <w:rStyle w:val="NormalTok"/>
          <w:szCs w:val="22"/>
        </w:rPr>
        <w:t>)</w:t>
      </w:r>
    </w:p>
    <w:p w:rsidR="008B7CC9" w:rsidRPr="00FC6DB4" w:rsidRDefault="00AF08F0">
      <w:pPr>
        <w:pStyle w:val="SourceCode"/>
        <w:rPr>
          <w:sz w:val="16"/>
          <w:szCs w:val="16"/>
        </w:rPr>
      </w:pP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 Pairwise comparisons using t tests with pooled SD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data:  df.beam$antler.beam and df.beam$diet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    Hi.Hi Hi.Lo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Hi.Lo 0.17  -   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Lo.Hi 0.83  0.24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P value adjustment method: none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outpu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beam.pairwise.p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pairwise.t.test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x =</w:t>
      </w:r>
      <w:r w:rsidRPr="00FC6DB4">
        <w:rPr>
          <w:rStyle w:val="NormalTok"/>
          <w:szCs w:val="22"/>
        </w:rPr>
        <w:t xml:space="preserve"> df.beam$antler.beam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g =</w:t>
      </w:r>
      <w:r w:rsidRPr="00FC6DB4">
        <w:rPr>
          <w:rStyle w:val="NormalTok"/>
          <w:szCs w:val="22"/>
        </w:rPr>
        <w:t xml:space="preserve"> df.beam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p.adjust.method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none"</w:t>
      </w:r>
      <w:r w:rsidRPr="00FC6DB4">
        <w:rPr>
          <w:rStyle w:val="NormalTok"/>
          <w:szCs w:val="22"/>
        </w:rPr>
        <w:t>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51" w:name="tukeyhsd-p-values-2"/>
      <w:bookmarkEnd w:id="51"/>
      <w:r w:rsidRPr="00FC6DB4">
        <w:rPr>
          <w:sz w:val="22"/>
          <w:szCs w:val="22"/>
        </w:rPr>
        <w:t>TukeyH</w:t>
      </w:r>
      <w:r w:rsidRPr="00FC6DB4">
        <w:rPr>
          <w:sz w:val="22"/>
          <w:szCs w:val="22"/>
        </w:rPr>
        <w:t>SD p-values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Fit model with aov() instead of lm(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beam.aov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aov</w:t>
      </w:r>
      <w:r w:rsidRPr="00FC6DB4">
        <w:rPr>
          <w:rStyle w:val="NormalTok"/>
          <w:szCs w:val="22"/>
        </w:rPr>
        <w:t>(antler.beam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 xml:space="preserve">diet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beam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Calcaulte corrected p valeus and effect size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TukeyHSD</w:t>
      </w:r>
      <w:r w:rsidRPr="00FC6DB4">
        <w:rPr>
          <w:rStyle w:val="NormalTok"/>
          <w:szCs w:val="22"/>
        </w:rPr>
        <w:t>(beam.aov)</w:t>
      </w:r>
    </w:p>
    <w:p w:rsidR="008B7CC9" w:rsidRPr="00FC6DB4" w:rsidRDefault="00AF08F0">
      <w:pPr>
        <w:pStyle w:val="SourceCode"/>
        <w:rPr>
          <w:sz w:val="16"/>
          <w:szCs w:val="16"/>
        </w:rPr>
      </w:pPr>
      <w:r w:rsidRPr="00FC6DB4">
        <w:rPr>
          <w:rStyle w:val="VerbatimChar"/>
          <w:sz w:val="16"/>
          <w:szCs w:val="16"/>
        </w:rPr>
        <w:t>##   Tukey multiple comparisons of means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  95% family-wise confidence level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Fi</w:t>
      </w:r>
      <w:r w:rsidRPr="00FC6DB4">
        <w:rPr>
          <w:rStyle w:val="VerbatimChar"/>
          <w:sz w:val="16"/>
          <w:szCs w:val="16"/>
        </w:rPr>
        <w:t>t: aov(formula = antler.beam ~ diet, data = df.beam)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 xml:space="preserve">## 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$diet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                 diff        lwr       upr     p adj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Hi.Lo-Hi.Hi  38.50262  -28.97224 105.97748 0.3476276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lastRenderedPageBreak/>
        <w:t>## Lo.Hi-Hi.Hi   5.88262  -61.59224  73.35748 0.9745943</w:t>
      </w:r>
      <w:r w:rsidRPr="00FC6DB4">
        <w:rPr>
          <w:sz w:val="16"/>
          <w:szCs w:val="16"/>
        </w:rPr>
        <w:br/>
      </w:r>
      <w:r w:rsidRPr="00FC6DB4">
        <w:rPr>
          <w:rStyle w:val="VerbatimChar"/>
          <w:sz w:val="16"/>
          <w:szCs w:val="16"/>
        </w:rPr>
        <w:t>## Lo.Hi-Hi.Lo -32.620</w:t>
      </w:r>
      <w:r w:rsidRPr="00FC6DB4">
        <w:rPr>
          <w:rStyle w:val="VerbatimChar"/>
          <w:sz w:val="16"/>
          <w:szCs w:val="16"/>
        </w:rPr>
        <w:t>00 -100.09486  34.85486 0.4641737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52" w:name="plot-effect-sizes-from-tukeyhsd-2"/>
      <w:bookmarkEnd w:id="52"/>
      <w:r w:rsidRPr="00FC6DB4">
        <w:rPr>
          <w:sz w:val="22"/>
          <w:szCs w:val="22"/>
        </w:rPr>
        <w:t>Plot effect sizes from TukeyHSD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output of TukeyHSD to an objec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beam.tuk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ukeyHSD</w:t>
      </w:r>
      <w:r w:rsidRPr="00FC6DB4">
        <w:rPr>
          <w:rStyle w:val="NormalTok"/>
          <w:szCs w:val="22"/>
        </w:rPr>
        <w:t>(beam.aov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 xml:space="preserve">Use plotTukeyHSD from </w:t>
      </w:r>
      <w:hyperlink r:id="rId12">
        <w:r w:rsidRPr="00FC6DB4">
          <w:rPr>
            <w:rStyle w:val="Hyperlink"/>
            <w:sz w:val="22"/>
            <w:szCs w:val="22"/>
          </w:rPr>
          <w:t>https://rpubs.com/brouwern/plotTukeyHSD</w:t>
        </w:r>
      </w:hyperlink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plotTukeysHSD</w:t>
      </w:r>
      <w:r w:rsidRPr="00FC6DB4">
        <w:rPr>
          <w:rStyle w:val="NormalTok"/>
          <w:szCs w:val="22"/>
        </w:rPr>
        <w:t>(beam.tuk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1"/>
        <w:rPr>
          <w:sz w:val="22"/>
          <w:szCs w:val="22"/>
        </w:rPr>
      </w:pPr>
      <w:bookmarkStart w:id="53" w:name="antler-spread-data"/>
      <w:bookmarkEnd w:id="53"/>
      <w:r w:rsidRPr="00FC6DB4">
        <w:rPr>
          <w:sz w:val="22"/>
          <w:szCs w:val="22"/>
        </w:rPr>
        <w:t>Antler Spread Data</w:t>
      </w:r>
    </w:p>
    <w:p w:rsidR="008B7CC9" w:rsidRPr="00FC6DB4" w:rsidRDefault="00AF08F0">
      <w:pPr>
        <w:pStyle w:val="Heading1"/>
        <w:rPr>
          <w:sz w:val="22"/>
          <w:szCs w:val="22"/>
        </w:rPr>
      </w:pPr>
      <w:bookmarkStart w:id="54" w:name="data-analysis-1"/>
      <w:bookmarkEnd w:id="54"/>
      <w:r w:rsidRPr="00FC6DB4">
        <w:rPr>
          <w:sz w:val="22"/>
          <w:szCs w:val="22"/>
        </w:rPr>
        <w:t>Data analysis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55" w:name="summary-stats-for-all-data-2"/>
      <w:bookmarkEnd w:id="55"/>
      <w:r w:rsidRPr="00FC6DB4">
        <w:rPr>
          <w:sz w:val="22"/>
          <w:szCs w:val="22"/>
        </w:rPr>
        <w:t>Summary stats for all data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56" w:name="basic-summary-stats-3"/>
      <w:bookmarkEnd w:id="56"/>
      <w:r w:rsidRPr="00FC6DB4">
        <w:rPr>
          <w:sz w:val="22"/>
          <w:szCs w:val="22"/>
        </w:rPr>
        <w:t>Basic summary stat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spread$antler.spread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341.3859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var</w:t>
      </w:r>
      <w:r w:rsidRPr="00FC6DB4">
        <w:rPr>
          <w:rStyle w:val="NormalTok"/>
          <w:szCs w:val="22"/>
        </w:rPr>
        <w:t>(</w:t>
      </w: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spread$antler.spread)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NA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spread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sd</w:t>
      </w:r>
      <w:r w:rsidRPr="00FC6DB4">
        <w:rPr>
          <w:rStyle w:val="NormalTok"/>
          <w:szCs w:val="22"/>
        </w:rPr>
        <w:t>(df.spread$antler.spread)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>n.spread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ength</w:t>
      </w:r>
      <w:r w:rsidRPr="00FC6DB4">
        <w:rPr>
          <w:rStyle w:val="NormalTok"/>
          <w:szCs w:val="22"/>
        </w:rPr>
        <w:t>(</w:t>
      </w:r>
      <w:r w:rsidRPr="00FC6DB4">
        <w:rPr>
          <w:rStyle w:val="KeywordTok"/>
          <w:szCs w:val="22"/>
        </w:rPr>
        <w:t>mean</w:t>
      </w:r>
      <w:r w:rsidRPr="00FC6DB4">
        <w:rPr>
          <w:rStyle w:val="NormalTok"/>
          <w:szCs w:val="22"/>
        </w:rPr>
        <w:t>(df.spread$antler.spread)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57" w:name="standard-errors-3"/>
      <w:bookmarkEnd w:id="57"/>
      <w:r w:rsidRPr="00FC6DB4">
        <w:rPr>
          <w:sz w:val="22"/>
          <w:szCs w:val="22"/>
        </w:rPr>
        <w:t>Standard error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spread/</w:t>
      </w:r>
      <w:r w:rsidRPr="00FC6DB4">
        <w:rPr>
          <w:rStyle w:val="KeywordTok"/>
          <w:szCs w:val="22"/>
        </w:rPr>
        <w:t>sqrt</w:t>
      </w:r>
      <w:r w:rsidRPr="00FC6DB4">
        <w:rPr>
          <w:rStyle w:val="NormalTok"/>
          <w:szCs w:val="22"/>
        </w:rPr>
        <w:t>(n.spread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VerbatimChar"/>
          <w:szCs w:val="22"/>
        </w:rPr>
        <w:t>## [1] 57.77433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58" w:name="summary-stats-by-diet-treatment-3"/>
      <w:bookmarkEnd w:id="58"/>
      <w:r w:rsidRPr="00FC6DB4">
        <w:rPr>
          <w:sz w:val="22"/>
          <w:szCs w:val="22"/>
        </w:rPr>
        <w:t>Summary stats by diet treatmen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Use tapply to get means and standard deviations by group.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59" w:name="calcualte-means-with-tapply-3"/>
      <w:bookmarkEnd w:id="59"/>
      <w:r w:rsidRPr="00FC6DB4">
        <w:rPr>
          <w:sz w:val="22"/>
          <w:szCs w:val="22"/>
        </w:rPr>
        <w:t>Calcualte means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ean.spread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spread$antler.spread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NormalTok"/>
          <w:szCs w:val="22"/>
        </w:rPr>
        <w:t xml:space="preserve">                   df.spread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mean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4"/>
        <w:rPr>
          <w:sz w:val="22"/>
          <w:szCs w:val="22"/>
        </w:rPr>
      </w:pPr>
      <w:bookmarkStart w:id="60" w:name="calcualte-sd-with-tapply-3"/>
      <w:bookmarkEnd w:id="60"/>
      <w:r w:rsidRPr="00FC6DB4">
        <w:rPr>
          <w:sz w:val="22"/>
          <w:szCs w:val="22"/>
        </w:rPr>
        <w:lastRenderedPageBreak/>
        <w:t>Calcualte sd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d.spread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spread$antler.spread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spread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sd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61" w:name="calcualte-sample-size-with-tapply-3"/>
      <w:bookmarkEnd w:id="61"/>
      <w:r w:rsidRPr="00FC6DB4">
        <w:rPr>
          <w:sz w:val="22"/>
          <w:szCs w:val="22"/>
        </w:rPr>
        <w:t>Calcualte sample size with tapply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n.spread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apply</w:t>
      </w:r>
      <w:r w:rsidRPr="00FC6DB4">
        <w:rPr>
          <w:rStyle w:val="NormalTok"/>
          <w:szCs w:val="22"/>
        </w:rPr>
        <w:t>(df.spread$antler.spread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df.spread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    </w:t>
      </w:r>
      <w:r w:rsidRPr="00FC6DB4">
        <w:rPr>
          <w:rStyle w:val="DataTypeTok"/>
          <w:szCs w:val="22"/>
        </w:rPr>
        <w:t>FUN =</w:t>
      </w:r>
      <w:r w:rsidRPr="00FC6DB4">
        <w:rPr>
          <w:rStyle w:val="NormalTok"/>
          <w:szCs w:val="22"/>
        </w:rPr>
        <w:t xml:space="preserve"> length)</w:t>
      </w:r>
    </w:p>
    <w:p w:rsidR="008B7CC9" w:rsidRPr="00FC6DB4" w:rsidRDefault="00AF08F0">
      <w:pPr>
        <w:pStyle w:val="Heading4"/>
        <w:rPr>
          <w:sz w:val="22"/>
          <w:szCs w:val="22"/>
        </w:rPr>
      </w:pPr>
      <w:bookmarkStart w:id="62" w:name="calcualte-sd-3"/>
      <w:bookmarkEnd w:id="62"/>
      <w:r w:rsidRPr="00FC6DB4">
        <w:rPr>
          <w:sz w:val="22"/>
          <w:szCs w:val="22"/>
        </w:rPr>
        <w:t>Calcualte SD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e.spread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>sd.spread/</w:t>
      </w:r>
      <w:r w:rsidRPr="00FC6DB4">
        <w:rPr>
          <w:rStyle w:val="KeywordTok"/>
          <w:szCs w:val="22"/>
        </w:rPr>
        <w:t>sqrt</w:t>
      </w:r>
      <w:r w:rsidRPr="00FC6DB4">
        <w:rPr>
          <w:rStyle w:val="NormalTok"/>
          <w:szCs w:val="22"/>
        </w:rPr>
        <w:t>(n.spread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63" w:name="plot-the-means-3"/>
      <w:bookmarkEnd w:id="63"/>
      <w:r w:rsidRPr="00FC6DB4">
        <w:rPr>
          <w:sz w:val="22"/>
          <w:szCs w:val="22"/>
        </w:rPr>
        <w:t>Plot the means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 xml:space="preserve">This requires the plot3means function from </w:t>
      </w:r>
      <w:hyperlink r:id="rId13">
        <w:r w:rsidRPr="00FC6DB4">
          <w:rPr>
            <w:rStyle w:val="Hyperlink"/>
            <w:sz w:val="22"/>
            <w:szCs w:val="22"/>
          </w:rPr>
          <w:t>https://rpubs.com/brouwern/plot3means</w:t>
        </w:r>
      </w:hyperlink>
    </w:p>
    <w:p w:rsidR="008B7CC9" w:rsidRPr="00FC6DB4" w:rsidRDefault="00AF08F0" w:rsidP="00FC6DB4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par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mfrow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KeywordTok"/>
          <w:szCs w:val="22"/>
        </w:rPr>
        <w:t>c</w:t>
      </w:r>
      <w:r w:rsidRPr="00FC6DB4">
        <w:rPr>
          <w:rStyle w:val="NormalTok"/>
          <w:szCs w:val="22"/>
        </w:rPr>
        <w:t>(</w:t>
      </w:r>
      <w:r w:rsidRPr="00FC6DB4">
        <w:rPr>
          <w:rStyle w:val="DecValTok"/>
          <w:szCs w:val="22"/>
        </w:rPr>
        <w:t>1</w:t>
      </w:r>
      <w:r w:rsidRPr="00FC6DB4">
        <w:rPr>
          <w:rStyle w:val="NormalTok"/>
          <w:szCs w:val="22"/>
        </w:rPr>
        <w:t>,</w:t>
      </w:r>
      <w:r w:rsidRPr="00FC6DB4">
        <w:rPr>
          <w:rStyle w:val="DecValTok"/>
          <w:szCs w:val="22"/>
        </w:rPr>
        <w:t>1</w:t>
      </w:r>
      <w:r w:rsidRPr="00FC6DB4">
        <w:rPr>
          <w:rStyle w:val="NormalTok"/>
          <w:szCs w:val="22"/>
        </w:rPr>
        <w:t>))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>categories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evels</w:t>
      </w:r>
      <w:r w:rsidRPr="00FC6DB4">
        <w:rPr>
          <w:rStyle w:val="NormalTok"/>
          <w:szCs w:val="22"/>
        </w:rPr>
        <w:t>(df.spread$diet)</w:t>
      </w:r>
      <w:r w:rsidRPr="00FC6DB4">
        <w:rPr>
          <w:sz w:val="22"/>
          <w:szCs w:val="22"/>
        </w:rPr>
        <w:br/>
      </w:r>
      <w:r w:rsidRPr="00FC6DB4">
        <w:rPr>
          <w:rStyle w:val="KeywordTok"/>
          <w:szCs w:val="22"/>
        </w:rPr>
        <w:t>plot3means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means =</w:t>
      </w:r>
      <w:r w:rsidRPr="00FC6DB4">
        <w:rPr>
          <w:rStyle w:val="NormalTok"/>
          <w:szCs w:val="22"/>
        </w:rPr>
        <w:t xml:space="preserve"> mean.spread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se =</w:t>
      </w:r>
      <w:r w:rsidRPr="00FC6DB4">
        <w:rPr>
          <w:rStyle w:val="NormalTok"/>
          <w:szCs w:val="22"/>
        </w:rPr>
        <w:t xml:space="preserve"> se.spread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categories =</w:t>
      </w:r>
      <w:r w:rsidRPr="00FC6DB4">
        <w:rPr>
          <w:rStyle w:val="NormalTok"/>
          <w:szCs w:val="22"/>
        </w:rPr>
        <w:t xml:space="preserve"> categories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x.axis.label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Diet treatment"</w:t>
      </w:r>
      <w:r w:rsidRPr="00FC6DB4">
        <w:rPr>
          <w:rStyle w:val="NormalTok"/>
          <w:szCs w:val="22"/>
        </w:rPr>
        <w:t>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</w:t>
      </w:r>
      <w:r w:rsidRPr="00FC6DB4">
        <w:rPr>
          <w:rStyle w:val="DataTypeTok"/>
          <w:szCs w:val="22"/>
        </w:rPr>
        <w:t>y.axi</w:t>
      </w:r>
      <w:r w:rsidRPr="00FC6DB4">
        <w:rPr>
          <w:rStyle w:val="DataTypeTok"/>
          <w:szCs w:val="22"/>
        </w:rPr>
        <w:t>s.label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Anter spread (mm)"</w:t>
      </w:r>
      <w:r w:rsidRPr="00FC6DB4">
        <w:rPr>
          <w:rStyle w:val="NormalTok"/>
          <w:szCs w:val="22"/>
        </w:rPr>
        <w:t>,</w:t>
      </w:r>
      <w:r w:rsidRPr="00FC6DB4">
        <w:rPr>
          <w:rStyle w:val="DataTypeTok"/>
          <w:szCs w:val="22"/>
        </w:rPr>
        <w:t>axis.adjust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FloatTok"/>
          <w:szCs w:val="22"/>
        </w:rPr>
        <w:t>0.01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64" w:name="plot-raw-data-3"/>
      <w:bookmarkEnd w:id="64"/>
      <w:r w:rsidRPr="00FC6DB4">
        <w:rPr>
          <w:sz w:val="22"/>
          <w:szCs w:val="22"/>
        </w:rPr>
        <w:t>P</w:t>
      </w:r>
      <w:r w:rsidRPr="00FC6DB4">
        <w:rPr>
          <w:sz w:val="22"/>
          <w:szCs w:val="22"/>
        </w:rPr>
        <w:t>lot raw data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boxplot</w:t>
      </w:r>
      <w:r w:rsidRPr="00FC6DB4">
        <w:rPr>
          <w:rStyle w:val="NormalTok"/>
          <w:szCs w:val="22"/>
        </w:rPr>
        <w:t>(antler.spread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>diet,df.spread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8B7CC9">
      <w:pPr>
        <w:pStyle w:val="BodyText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65" w:name="anova-omnibus-f-test-3"/>
      <w:bookmarkEnd w:id="65"/>
      <w:r w:rsidRPr="00FC6DB4">
        <w:rPr>
          <w:sz w:val="22"/>
          <w:szCs w:val="22"/>
        </w:rPr>
        <w:t>ANOVA omnibus F-tes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Build model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model.null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m</w:t>
      </w:r>
      <w:r w:rsidRPr="00FC6DB4">
        <w:rPr>
          <w:rStyle w:val="NormalTok"/>
          <w:szCs w:val="22"/>
        </w:rPr>
        <w:t>(antler.spread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DecValTok"/>
          <w:szCs w:val="22"/>
        </w:rPr>
        <w:t>1</w:t>
      </w:r>
      <w:r w:rsidRPr="00FC6DB4">
        <w:rPr>
          <w:rStyle w:val="NormalTok"/>
          <w:szCs w:val="22"/>
        </w:rPr>
        <w:t xml:space="preserve">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spread)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>model.alt 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lm</w:t>
      </w:r>
      <w:r w:rsidRPr="00FC6DB4">
        <w:rPr>
          <w:rStyle w:val="NormalTok"/>
          <w:szCs w:val="22"/>
        </w:rPr>
        <w:t>(antler.spread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 xml:space="preserve">diet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spread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Compare models to get F statistic and p-value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anova</w:t>
      </w:r>
      <w:r w:rsidRPr="00FC6DB4">
        <w:rPr>
          <w:rStyle w:val="NormalTok"/>
          <w:szCs w:val="22"/>
        </w:rPr>
        <w:t>(model.null, model.</w:t>
      </w:r>
      <w:r w:rsidRPr="00FC6DB4">
        <w:rPr>
          <w:rStyle w:val="NormalTok"/>
          <w:szCs w:val="22"/>
        </w:rPr>
        <w:t>alt)</w:t>
      </w:r>
    </w:p>
    <w:p w:rsidR="00FE6323" w:rsidRDefault="00FE6323">
      <w:pPr>
        <w:pStyle w:val="SourceCode"/>
        <w:rPr>
          <w:rStyle w:val="VerbatimChar"/>
          <w:sz w:val="16"/>
          <w:szCs w:val="16"/>
        </w:rPr>
      </w:pPr>
    </w:p>
    <w:p w:rsidR="00FE6323" w:rsidRDefault="00FE6323">
      <w:pPr>
        <w:pStyle w:val="SourceCode"/>
        <w:rPr>
          <w:rStyle w:val="VerbatimChar"/>
          <w:sz w:val="16"/>
          <w:szCs w:val="16"/>
        </w:rPr>
      </w:pPr>
    </w:p>
    <w:p w:rsidR="008B7CC9" w:rsidRPr="00FE6323" w:rsidRDefault="00AF08F0">
      <w:pPr>
        <w:pStyle w:val="SourceCode"/>
        <w:rPr>
          <w:sz w:val="16"/>
          <w:szCs w:val="16"/>
        </w:rPr>
      </w:pPr>
      <w:r w:rsidRPr="00FE6323">
        <w:rPr>
          <w:rStyle w:val="VerbatimChar"/>
          <w:sz w:val="16"/>
          <w:szCs w:val="16"/>
        </w:rPr>
        <w:t>## Analysis of Variance Table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</w:t>
      </w:r>
      <w:r w:rsidRPr="00FE6323">
        <w:rPr>
          <w:rStyle w:val="VerbatimChar"/>
          <w:sz w:val="16"/>
          <w:szCs w:val="16"/>
        </w:rPr>
        <w:t># Model 1: antler.spread ~ 1</w:t>
      </w:r>
      <w:r w:rsidRPr="00FC6DB4">
        <w:rPr>
          <w:sz w:val="22"/>
          <w:szCs w:val="22"/>
        </w:rPr>
        <w:br/>
      </w:r>
      <w:r w:rsidRPr="00FE6323">
        <w:rPr>
          <w:rStyle w:val="VerbatimChar"/>
          <w:sz w:val="16"/>
          <w:szCs w:val="16"/>
        </w:rPr>
        <w:t>## Model 2: antler.spread ~ diet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  Res.Df   RSS Df Sum of Sq      F   Pr(&gt;F)  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1     29 96798                               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2     27 58919  2     37879 8.6793 0.001228 **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---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Signif. codes:  0 '***' 0.001 '**'</w:t>
      </w:r>
      <w:r w:rsidRPr="00FE6323">
        <w:rPr>
          <w:rStyle w:val="VerbatimChar"/>
          <w:sz w:val="16"/>
          <w:szCs w:val="16"/>
        </w:rPr>
        <w:t xml:space="preserve"> 0.01 '*' 0.05 '.' 0.1 ' ' 1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lastRenderedPageBreak/>
        <w:t>Save model outpu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pread.anova.table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anova</w:t>
      </w:r>
      <w:r w:rsidRPr="00FC6DB4">
        <w:rPr>
          <w:rStyle w:val="NormalTok"/>
          <w:szCs w:val="22"/>
        </w:rPr>
        <w:t>(model.null, model.alt)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66" w:name="pairwise-t-test-3"/>
      <w:bookmarkEnd w:id="66"/>
      <w:r w:rsidRPr="00FC6DB4">
        <w:rPr>
          <w:sz w:val="22"/>
          <w:szCs w:val="22"/>
        </w:rPr>
        <w:t>Pairwise t-test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Make table of pairwise t-tes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pairwise.t.test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x =</w:t>
      </w:r>
      <w:r w:rsidRPr="00FC6DB4">
        <w:rPr>
          <w:rStyle w:val="NormalTok"/>
          <w:szCs w:val="22"/>
        </w:rPr>
        <w:t xml:space="preserve"> df.spread$antler.spread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g =</w:t>
      </w:r>
      <w:r w:rsidRPr="00FC6DB4">
        <w:rPr>
          <w:rStyle w:val="NormalTok"/>
          <w:szCs w:val="22"/>
        </w:rPr>
        <w:t xml:space="preserve"> df.spread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p.adjust.method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none"</w:t>
      </w:r>
      <w:r w:rsidRPr="00FC6DB4">
        <w:rPr>
          <w:rStyle w:val="NormalTok"/>
          <w:szCs w:val="22"/>
        </w:rPr>
        <w:t>)</w:t>
      </w:r>
    </w:p>
    <w:p w:rsidR="008B7CC9" w:rsidRPr="00FE6323" w:rsidRDefault="00AF08F0">
      <w:pPr>
        <w:pStyle w:val="SourceCode"/>
        <w:rPr>
          <w:sz w:val="16"/>
          <w:szCs w:val="16"/>
        </w:rPr>
      </w:pP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 Pairwise comparisons using t tests with pooled SD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data:  df.spread$antler.spread and df.spread$diet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      Hi.Hi   Hi.Lo 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Hi.Lo 0.00036 -     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Lo.Hi 0.00998 0.20172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P value adjustment method: none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outpu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pread.pairwise.p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pairwise.t.test</w:t>
      </w:r>
      <w:r w:rsidRPr="00FC6DB4">
        <w:rPr>
          <w:rStyle w:val="NormalTok"/>
          <w:szCs w:val="22"/>
        </w:rPr>
        <w:t>(</w:t>
      </w:r>
      <w:r w:rsidRPr="00FC6DB4">
        <w:rPr>
          <w:rStyle w:val="DataTypeTok"/>
          <w:szCs w:val="22"/>
        </w:rPr>
        <w:t>x =</w:t>
      </w:r>
      <w:r w:rsidRPr="00FC6DB4">
        <w:rPr>
          <w:rStyle w:val="NormalTok"/>
          <w:szCs w:val="22"/>
        </w:rPr>
        <w:t xml:space="preserve"> df.spread$antler.spread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g =</w:t>
      </w:r>
      <w:r w:rsidRPr="00FC6DB4">
        <w:rPr>
          <w:rStyle w:val="NormalTok"/>
          <w:szCs w:val="22"/>
        </w:rPr>
        <w:t xml:space="preserve"> df.spread$diet,</w:t>
      </w:r>
      <w:r w:rsidRPr="00FC6DB4">
        <w:rPr>
          <w:sz w:val="22"/>
          <w:szCs w:val="22"/>
        </w:rPr>
        <w:br/>
      </w:r>
      <w:r w:rsidRPr="00FC6DB4">
        <w:rPr>
          <w:rStyle w:val="NormalTok"/>
          <w:szCs w:val="22"/>
        </w:rPr>
        <w:t xml:space="preserve">                </w:t>
      </w:r>
      <w:r w:rsidRPr="00FC6DB4">
        <w:rPr>
          <w:rStyle w:val="DataTypeTok"/>
          <w:szCs w:val="22"/>
        </w:rPr>
        <w:t>p.adjust.method =</w:t>
      </w:r>
      <w:r w:rsidRPr="00FC6DB4">
        <w:rPr>
          <w:rStyle w:val="NormalTok"/>
          <w:szCs w:val="22"/>
        </w:rPr>
        <w:t xml:space="preserve"> </w:t>
      </w:r>
      <w:r w:rsidRPr="00FC6DB4">
        <w:rPr>
          <w:rStyle w:val="StringTok"/>
          <w:szCs w:val="22"/>
        </w:rPr>
        <w:t>"none"</w:t>
      </w:r>
      <w:r w:rsidRPr="00FC6DB4">
        <w:rPr>
          <w:rStyle w:val="NormalTok"/>
          <w:szCs w:val="22"/>
        </w:rPr>
        <w:t>)</w:t>
      </w:r>
    </w:p>
    <w:p w:rsidR="008B7CC9" w:rsidRPr="00FC6DB4" w:rsidRDefault="00AF08F0">
      <w:pPr>
        <w:pStyle w:val="Heading3"/>
        <w:rPr>
          <w:sz w:val="22"/>
          <w:szCs w:val="22"/>
        </w:rPr>
      </w:pPr>
      <w:bookmarkStart w:id="67" w:name="tukeyhsd-p-values-3"/>
      <w:bookmarkEnd w:id="67"/>
      <w:r w:rsidRPr="00FC6DB4">
        <w:rPr>
          <w:sz w:val="22"/>
          <w:szCs w:val="22"/>
        </w:rPr>
        <w:t>TukeyHSD p-values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Fit model with aov() instead of lm()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pread.aov</w:t>
      </w:r>
      <w:r w:rsidRPr="00FC6DB4">
        <w:rPr>
          <w:rStyle w:val="NormalTok"/>
          <w:szCs w:val="22"/>
        </w:rPr>
        <w:t xml:space="preserve">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aov</w:t>
      </w:r>
      <w:r w:rsidRPr="00FC6DB4">
        <w:rPr>
          <w:rStyle w:val="NormalTok"/>
          <w:szCs w:val="22"/>
        </w:rPr>
        <w:t>(antler.spread ~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NormalTok"/>
          <w:szCs w:val="22"/>
        </w:rPr>
        <w:t xml:space="preserve">diet, </w:t>
      </w:r>
      <w:r w:rsidRPr="00FC6DB4">
        <w:rPr>
          <w:rStyle w:val="DataTypeTok"/>
          <w:szCs w:val="22"/>
        </w:rPr>
        <w:t>data =</w:t>
      </w:r>
      <w:r w:rsidRPr="00FC6DB4">
        <w:rPr>
          <w:rStyle w:val="NormalTok"/>
          <w:szCs w:val="22"/>
        </w:rPr>
        <w:t xml:space="preserve"> df.spread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Calcaulte corrected p valeus and effect sizes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TukeyHSD</w:t>
      </w:r>
      <w:r w:rsidRPr="00FC6DB4">
        <w:rPr>
          <w:rStyle w:val="NormalTok"/>
          <w:szCs w:val="22"/>
        </w:rPr>
        <w:t>(spread.aov)</w:t>
      </w:r>
    </w:p>
    <w:p w:rsidR="008B7CC9" w:rsidRPr="00FE6323" w:rsidRDefault="00AF08F0">
      <w:pPr>
        <w:pStyle w:val="SourceCode"/>
        <w:rPr>
          <w:sz w:val="16"/>
          <w:szCs w:val="16"/>
        </w:rPr>
      </w:pPr>
      <w:r w:rsidRPr="00FE6323">
        <w:rPr>
          <w:rStyle w:val="VerbatimChar"/>
          <w:sz w:val="16"/>
          <w:szCs w:val="16"/>
        </w:rPr>
        <w:t>##   Tukey multiple comparisons of means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    95% family-wise confidence level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Fit: aov(formula = antler.spread ~ diet, data = df.sp</w:t>
      </w:r>
      <w:r w:rsidRPr="00FE6323">
        <w:rPr>
          <w:rStyle w:val="VerbatimChar"/>
          <w:sz w:val="16"/>
          <w:szCs w:val="16"/>
        </w:rPr>
        <w:t>read)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 xml:space="preserve">## 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$diet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                 diff        lwr      upr     p adj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Hi.Lo-Hi.Hi  85.23267  33.435024 137.0303 0.0010122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Lo.Hi-Hi.Hi  57.89582   6.098174 109.6935 0.0261561</w:t>
      </w:r>
      <w:r w:rsidRPr="00FE6323">
        <w:rPr>
          <w:sz w:val="16"/>
          <w:szCs w:val="16"/>
        </w:rPr>
        <w:br/>
      </w:r>
      <w:r w:rsidRPr="00FE6323">
        <w:rPr>
          <w:rStyle w:val="VerbatimChar"/>
          <w:sz w:val="16"/>
          <w:szCs w:val="16"/>
        </w:rPr>
        <w:t>## Lo.Hi-Hi.Lo -27.33685 -79.134496  24.4608 0.4027839</w:t>
      </w:r>
    </w:p>
    <w:p w:rsidR="008B7CC9" w:rsidRPr="00FC6DB4" w:rsidRDefault="008B7CC9">
      <w:pPr>
        <w:pStyle w:val="FirstParagraph"/>
        <w:rPr>
          <w:sz w:val="22"/>
          <w:szCs w:val="22"/>
        </w:rPr>
      </w:pPr>
    </w:p>
    <w:p w:rsidR="008B7CC9" w:rsidRPr="00FC6DB4" w:rsidRDefault="00AF08F0">
      <w:pPr>
        <w:pStyle w:val="Heading3"/>
        <w:rPr>
          <w:sz w:val="22"/>
          <w:szCs w:val="22"/>
        </w:rPr>
      </w:pPr>
      <w:bookmarkStart w:id="68" w:name="plot-effect-sizes-from-tukeyhsd-3"/>
      <w:bookmarkEnd w:id="68"/>
      <w:r w:rsidRPr="00FC6DB4">
        <w:rPr>
          <w:sz w:val="22"/>
          <w:szCs w:val="22"/>
        </w:rPr>
        <w:t>Plot effect size</w:t>
      </w:r>
      <w:r w:rsidRPr="00FC6DB4">
        <w:rPr>
          <w:sz w:val="22"/>
          <w:szCs w:val="22"/>
        </w:rPr>
        <w:t>s from TukeyHSD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t>Save output of TukeyHSD to an object</w:t>
      </w:r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NormalTok"/>
          <w:szCs w:val="22"/>
        </w:rPr>
        <w:t>spread.tuk &lt;-</w:t>
      </w:r>
      <w:r w:rsidRPr="00FC6DB4">
        <w:rPr>
          <w:rStyle w:val="StringTok"/>
          <w:szCs w:val="22"/>
        </w:rPr>
        <w:t xml:space="preserve"> </w:t>
      </w:r>
      <w:r w:rsidRPr="00FC6DB4">
        <w:rPr>
          <w:rStyle w:val="KeywordTok"/>
          <w:szCs w:val="22"/>
        </w:rPr>
        <w:t>TukeyHSD</w:t>
      </w:r>
      <w:r w:rsidRPr="00FC6DB4">
        <w:rPr>
          <w:rStyle w:val="NormalTok"/>
          <w:szCs w:val="22"/>
        </w:rPr>
        <w:t>(spread.aov)</w:t>
      </w:r>
    </w:p>
    <w:p w:rsidR="008B7CC9" w:rsidRPr="00FC6DB4" w:rsidRDefault="00AF08F0">
      <w:pPr>
        <w:pStyle w:val="FirstParagraph"/>
        <w:rPr>
          <w:sz w:val="22"/>
          <w:szCs w:val="22"/>
        </w:rPr>
      </w:pPr>
      <w:r w:rsidRPr="00FC6DB4">
        <w:rPr>
          <w:sz w:val="22"/>
          <w:szCs w:val="22"/>
        </w:rPr>
        <w:lastRenderedPageBreak/>
        <w:t xml:space="preserve">Use plotTukeyHSD from </w:t>
      </w:r>
      <w:hyperlink r:id="rId14">
        <w:r w:rsidRPr="00FC6DB4">
          <w:rPr>
            <w:rStyle w:val="Hyperlink"/>
            <w:sz w:val="22"/>
            <w:szCs w:val="22"/>
          </w:rPr>
          <w:t>https://rpubs.com/brouwern/plotTukeyHSD</w:t>
        </w:r>
      </w:hyperlink>
    </w:p>
    <w:p w:rsidR="008B7CC9" w:rsidRPr="00FC6DB4" w:rsidRDefault="00AF08F0">
      <w:pPr>
        <w:pStyle w:val="SourceCode"/>
        <w:rPr>
          <w:sz w:val="22"/>
          <w:szCs w:val="22"/>
        </w:rPr>
      </w:pPr>
      <w:r w:rsidRPr="00FC6DB4">
        <w:rPr>
          <w:rStyle w:val="KeywordTok"/>
          <w:szCs w:val="22"/>
        </w:rPr>
        <w:t>plotTukeysHSD</w:t>
      </w:r>
      <w:r w:rsidRPr="00FC6DB4">
        <w:rPr>
          <w:rStyle w:val="NormalTok"/>
          <w:szCs w:val="22"/>
        </w:rPr>
        <w:t>(spread.tuk)</w:t>
      </w:r>
    </w:p>
    <w:sectPr w:rsidR="008B7CC9" w:rsidRPr="00FC6D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08F0" w:rsidRDefault="00AF08F0">
      <w:pPr>
        <w:spacing w:after="0"/>
      </w:pPr>
      <w:r>
        <w:separator/>
      </w:r>
    </w:p>
  </w:endnote>
  <w:endnote w:type="continuationSeparator" w:id="0">
    <w:p w:rsidR="00AF08F0" w:rsidRDefault="00AF08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08F0" w:rsidRDefault="00AF08F0">
      <w:r>
        <w:separator/>
      </w:r>
    </w:p>
  </w:footnote>
  <w:footnote w:type="continuationSeparator" w:id="0">
    <w:p w:rsidR="00AF08F0" w:rsidRDefault="00AF08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444432C"/>
    <w:multiLevelType w:val="multilevel"/>
    <w:tmpl w:val="9A8420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1D8ACD0"/>
    <w:multiLevelType w:val="multilevel"/>
    <w:tmpl w:val="B5AE6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334D7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E315F"/>
    <w:rsid w:val="004E29B3"/>
    <w:rsid w:val="00590D07"/>
    <w:rsid w:val="007603CE"/>
    <w:rsid w:val="00784D58"/>
    <w:rsid w:val="008B7CC9"/>
    <w:rsid w:val="008D6863"/>
    <w:rsid w:val="00AF08F0"/>
    <w:rsid w:val="00B86B75"/>
    <w:rsid w:val="00BC48D5"/>
    <w:rsid w:val="00C36279"/>
    <w:rsid w:val="00E315A3"/>
    <w:rsid w:val="00FC6DB4"/>
    <w:rsid w:val="00FE63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6FED407-E462-4573-80AA-3600633CD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pubs.com/brouwern/plotTukeyHSD" TargetMode="External"/><Relationship Id="rId13" Type="http://schemas.openxmlformats.org/officeDocument/2006/relationships/hyperlink" Target="https://rpubs.com/brouwern/plot3mean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pubs.com/brouwern/plot3means" TargetMode="External"/><Relationship Id="rId12" Type="http://schemas.openxmlformats.org/officeDocument/2006/relationships/hyperlink" Target="https://rpubs.com/brouwern/plotTukeyHSD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pubs.com/brouwern/plot3mean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pubs.com/brouwern/plotTukeyHS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pubs.com/brouwern/plot3means" TargetMode="External"/><Relationship Id="rId14" Type="http://schemas.openxmlformats.org/officeDocument/2006/relationships/hyperlink" Target="https://rpubs.com/brouwern/plotTukeyHS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3</Pages>
  <Words>2259</Words>
  <Characters>1287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9: All Data</vt:lpstr>
    </vt:vector>
  </TitlesOfParts>
  <Company/>
  <LinksUpToDate>false</LinksUpToDate>
  <CharactersWithSpaces>15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All Data</dc:title>
  <dc:creator>brouwern@gmail.com</dc:creator>
  <cp:lastModifiedBy>lisanjie2</cp:lastModifiedBy>
  <cp:revision>4</cp:revision>
  <dcterms:created xsi:type="dcterms:W3CDTF">2016-11-07T18:32:00Z</dcterms:created>
  <dcterms:modified xsi:type="dcterms:W3CDTF">2016-11-07T18:44:00Z</dcterms:modified>
</cp:coreProperties>
</file>